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w:t>
      </w:r>
      <w:proofErr w:type="spellStart"/>
      <w:r>
        <w:t>Coari</w:t>
      </w:r>
      <w:proofErr w:type="spellEnd"/>
      <w:r>
        <w:t xml:space="preserve">, </w:t>
      </w:r>
      <w:r>
        <w:rPr>
          <w:i/>
        </w:rPr>
        <w:t>Graduate Student</w:t>
      </w:r>
      <w:r w:rsidRPr="00392DBA">
        <w:rPr>
          <w:i/>
        </w:rPr>
        <w:t xml:space="preserve">, </w:t>
      </w:r>
      <w:r>
        <w:rPr>
          <w:i/>
        </w:rPr>
        <w:t>Southern Methodist University</w:t>
      </w:r>
      <w:r w:rsidR="00BF018F">
        <w:rPr>
          <w:i/>
        </w:rPr>
        <w:t>,</w:t>
      </w:r>
      <w:r w:rsidR="00BF018F" w:rsidRPr="00BF018F">
        <w:t xml:space="preserve"> </w:t>
      </w:r>
      <w:proofErr w:type="spellStart"/>
      <w:r w:rsidR="00BF018F">
        <w:t>YuMei</w:t>
      </w:r>
      <w:proofErr w:type="spellEnd"/>
      <w:r w:rsidR="00BF018F">
        <w:t xml:space="preserve"> Bennett, </w:t>
      </w:r>
      <w:r w:rsidR="00BF018F">
        <w:rPr>
          <w:i/>
        </w:rPr>
        <w:t>Graduate Student</w:t>
      </w:r>
      <w:r w:rsidR="00BF018F" w:rsidRPr="00392DBA">
        <w:rPr>
          <w:i/>
        </w:rPr>
        <w:t xml:space="preserve">, </w:t>
      </w:r>
      <w:r w:rsidR="00BF018F">
        <w:rPr>
          <w:i/>
        </w:rPr>
        <w:t>Southern Methodist University</w:t>
      </w:r>
      <w:r w:rsidR="00BF018F">
        <w:t>,</w:t>
      </w:r>
    </w:p>
    <w:p w14:paraId="137399B0" w14:textId="4EB6A46E" w:rsidR="00E97402" w:rsidRDefault="00E97402" w:rsidP="00F8380D">
      <w:pPr>
        <w:pStyle w:val="Abstract"/>
      </w:pPr>
      <w:r>
        <w:rPr>
          <w:i/>
          <w:iCs/>
        </w:rPr>
        <w:t>Abstract</w:t>
      </w:r>
      <w:r>
        <w:t>—</w:t>
      </w:r>
      <w:r w:rsidR="00F8380D" w:rsidRPr="00F8380D">
        <w:t xml:space="preserve"> </w:t>
      </w:r>
      <w:r w:rsidR="00362484" w:rsidRPr="0036248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14:paraId="54DBC0D7" w14:textId="77777777" w:rsidR="00F8380D" w:rsidRPr="00F8380D" w:rsidRDefault="00F8380D" w:rsidP="00F8380D"/>
    <w:p w14:paraId="0D81D206" w14:textId="77777777" w:rsidR="00E97402" w:rsidRPr="00F8380D" w:rsidRDefault="00E97402">
      <w:pPr>
        <w:pStyle w:val="IndexTerms"/>
      </w:pPr>
      <w:bookmarkStart w:id="0"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0"/>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1AC9C5D6" w:rsidR="007827D4" w:rsidRDefault="002B66D5" w:rsidP="00001C89">
      <w:pPr>
        <w:pStyle w:val="paragraphs"/>
      </w:pPr>
      <w:r w:rsidRPr="002B66D5">
        <w:t xml:space="preserve">lockchain is, at its heart, simply an immutable transaction log, often referred to as a </w:t>
      </w:r>
      <w:hyperlink r:id="rId8">
        <w:r w:rsidR="00B14715">
          <w:rPr>
            <w:rStyle w:val="Hyperlink"/>
          </w:rPr>
          <w:t>digital ledger</w:t>
        </w:r>
      </w:hyperlink>
      <w:r w:rsidR="00B14715">
        <w:rPr>
          <w:rStyle w:val="Hyperlink"/>
          <w:vertAlign w:val="superscript"/>
        </w:rPr>
        <w:t>1</w:t>
      </w:r>
      <w:r w:rsidRPr="002B66D5">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w:t>
      </w:r>
      <w:proofErr w:type="gramStart"/>
      <w:r w:rsidRPr="002B66D5">
        <w:t>as a means to</w:t>
      </w:r>
      <w:proofErr w:type="gramEnd"/>
      <w:r w:rsidRPr="002B66D5">
        <w:t xml:space="preserve">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C8CD477"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9">
        <w:r w:rsidRPr="002B66D5">
          <w:rPr>
            <w:rStyle w:val="Hyperlink"/>
          </w:rPr>
          <w:t>Blockchains</w:t>
        </w:r>
      </w:hyperlink>
      <w:r w:rsidR="00B14715">
        <w:rPr>
          <w:rStyle w:val="Hyperlink"/>
          <w:vertAlign w:val="superscript"/>
        </w:rPr>
        <w:t>3</w:t>
      </w:r>
      <w:r w:rsidRPr="002B66D5">
        <w:t xml:space="preserve"> (public, private, and federated), and the pros and cons of each. This paper will conclude with a description of an emerging application of Blockchain, </w:t>
      </w:r>
      <w:hyperlink r:id="rId10">
        <w:r w:rsidRPr="002B66D5">
          <w:rPr>
            <w:rStyle w:val="Hyperlink"/>
          </w:rPr>
          <w:t>BigchainDB</w:t>
        </w:r>
      </w:hyperlink>
      <w:r w:rsidR="00B14715">
        <w:rPr>
          <w:rStyle w:val="Hyperlink"/>
          <w:vertAlign w:val="superscript"/>
        </w:rPr>
        <w:t>16</w:t>
      </w:r>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BCDD5B3" w:rsidR="004F113D" w:rsidRPr="004F113D" w:rsidRDefault="004F113D" w:rsidP="00001C89">
      <w:pPr>
        <w:pStyle w:val="paragraphs"/>
      </w:pPr>
      <w:r w:rsidRPr="004F113D">
        <w:t>Until about the 1970s, cryptography was mainly the purview of state actors. However, in the 70s, two publications brought cryptography into the public eye the US Government’s DES,</w:t>
      </w:r>
      <w:r w:rsidR="00B14715">
        <w:t xml:space="preserve"> </w:t>
      </w:r>
      <w:r w:rsidRPr="004F113D">
        <w:t xml:space="preserve">the Data Encryption Standard, and </w:t>
      </w:r>
      <w:hyperlink r:id="rId11">
        <w:r w:rsidRPr="004F113D">
          <w:rPr>
            <w:rStyle w:val="Hyperlink"/>
          </w:rPr>
          <w:t xml:space="preserve">Whitfield Diffie &amp; Martin </w:t>
        </w:r>
        <w:proofErr w:type="spellStart"/>
        <w:r w:rsidRPr="004F113D">
          <w:rPr>
            <w:rStyle w:val="Hyperlink"/>
          </w:rPr>
          <w:t>Hellmanand’s</w:t>
        </w:r>
        <w:proofErr w:type="spellEnd"/>
        <w:r w:rsidRPr="004F113D">
          <w:rPr>
            <w:rStyle w:val="Hyperlink"/>
          </w:rPr>
          <w:t xml:space="preserve"> publication on public key cryptography</w:t>
        </w:r>
      </w:hyperlink>
      <w:r w:rsidR="00B14715">
        <w:rPr>
          <w:rStyle w:val="Hyperlink"/>
          <w:vertAlign w:val="superscript"/>
        </w:rPr>
        <w:t>6</w:t>
      </w:r>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4F1609B" w:rsidR="009A2EA3" w:rsidRDefault="009A2EA3" w:rsidP="00001C89">
      <w:pPr>
        <w:pStyle w:val="paragraphs"/>
      </w:pPr>
      <w:r>
        <w:t xml:space="preserve">The Data Encryption Standard is a symmetric-key, block cipher algorithm for the electronic data encryption first developed at IBM, and then submitted as a candidate in </w:t>
      </w:r>
      <w:proofErr w:type="spellStart"/>
      <w:r>
        <w:t>a</w:t>
      </w:r>
      <w:proofErr w:type="spellEnd"/>
      <w:r>
        <w:t xml:space="preserve">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r w:rsidR="00B229F7">
        <w:rPr>
          <w:vertAlign w:val="superscript"/>
        </w:rPr>
        <w:t>7</w:t>
      </w:r>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2" w:history="1">
        <w:r>
          <w:rPr>
            <w:rStyle w:val="Hyperlink"/>
          </w:rPr>
          <w:t>S-block</w:t>
        </w:r>
      </w:hyperlink>
      <w:r w:rsidR="00B14715">
        <w:rPr>
          <w:rStyle w:val="Hyperlink"/>
          <w:vertAlign w:val="superscript"/>
        </w:rPr>
        <w:t>8</w:t>
      </w:r>
      <w:r>
        <w:t>, or substitution blocks.</w:t>
      </w:r>
    </w:p>
    <w:p w14:paraId="075CEDE3" w14:textId="77777777" w:rsidR="009A2EA3" w:rsidRDefault="009A2EA3" w:rsidP="00001C89">
      <w:pPr>
        <w:pStyle w:val="paragraphs"/>
      </w:pPr>
      <w:r>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 xml:space="preserve">Block ciphers, like DES, are cryptographic algorithms which deterministically encrypt fixed length groups of bits. In a </w:t>
      </w:r>
      <w:r>
        <w:lastRenderedPageBreak/>
        <w:t>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 xml:space="preserve">Substitution blocks, at the time a new feature in cryptography are a cryptographic algorithm in which an input of n bits </w:t>
      </w:r>
      <w:proofErr w:type="gramStart"/>
      <w:r>
        <w:t>are</w:t>
      </w:r>
      <w:proofErr w:type="gramEnd"/>
      <w:r>
        <w:t xml:space="preserv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4400AC97" w:rsidR="00854D1C" w:rsidRDefault="00854D1C" w:rsidP="00854D1C">
      <w:pPr>
        <w:pStyle w:val="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hyperlink r:id="rId13">
        <w:r w:rsidR="00B229F7">
          <w:rPr>
            <w:rStyle w:val="Hyperlink"/>
          </w:rPr>
          <w:t>“Exhaustive Cryptanalysis of the NBS Data Encryption Standard”</w:t>
        </w:r>
      </w:hyperlink>
      <w:r w:rsidR="00B229F7">
        <w:rPr>
          <w:rStyle w:val="Hyperlink"/>
          <w:vertAlign w:val="superscript"/>
        </w:rPr>
        <w:t>4</w:t>
      </w:r>
      <w:r>
        <w:t>.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w:t>
      </w:r>
      <w:r>
        <w:t xml:space="preserve">of the </w:t>
      </w:r>
      <w:proofErr w:type="spellStart"/>
      <w:r>
        <w:t>Cypherpunk</w:t>
      </w:r>
      <w:proofErr w:type="spellEnd"/>
      <w:r>
        <w:t xml:space="preserve">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0933463"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4" w:history="1">
        <w:r>
          <w:rPr>
            <w:rStyle w:val="Hyperlink"/>
          </w:rPr>
          <w:t>The Diffie-Hellman Key Exchange Protocol</w:t>
        </w:r>
      </w:hyperlink>
      <w:r w:rsidR="00B229F7">
        <w:rPr>
          <w:rStyle w:val="Hyperlink"/>
          <w:vertAlign w:val="superscript"/>
        </w:rPr>
        <w:t>11</w:t>
      </w:r>
      <w:r>
        <w:t xml:space="preserve"> is what is can become to be named.</w:t>
      </w:r>
    </w:p>
    <w:p w14:paraId="129D4F2D" w14:textId="72BDD76F"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5" w:history="1">
        <w:r>
          <w:rPr>
            <w:rStyle w:val="Hyperlink"/>
          </w:rPr>
          <w:t>paper</w:t>
        </w:r>
      </w:hyperlink>
      <w:r w:rsidR="00B229F7">
        <w:rPr>
          <w:rStyle w:val="Hyperlink"/>
          <w:vertAlign w:val="superscript"/>
        </w:rPr>
        <w:t>13</w:t>
      </w:r>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 xml:space="preserve">Blockchain technology grew out of the tenants of a group of </w:t>
      </w:r>
      <w:proofErr w:type="gramStart"/>
      <w:r>
        <w:t>high tech</w:t>
      </w:r>
      <w:proofErr w:type="gramEnd"/>
      <w:r>
        <w:t xml:space="preserve"> privacy enthusiasts calling themselves </w:t>
      </w:r>
      <w:proofErr w:type="spellStart"/>
      <w:r>
        <w:t>Cypherpunks</w:t>
      </w:r>
      <w:proofErr w:type="spellEnd"/>
      <w:r>
        <w:t xml:space="preserve">. The term </w:t>
      </w:r>
      <w:proofErr w:type="spellStart"/>
      <w:r>
        <w:t>Cypherpunk</w:t>
      </w:r>
      <w:proofErr w:type="spellEnd"/>
      <w:r>
        <w:t xml:space="preserve"> is a compound word combining root words cypher or cipher, a coded message, and punk, in this instance referencing a member of a rebellious counterculture group advocating the widespread use of cryptography </w:t>
      </w:r>
      <w:proofErr w:type="gramStart"/>
      <w:r>
        <w:t>as a means to</w:t>
      </w:r>
      <w:proofErr w:type="gramEnd"/>
      <w:r>
        <w:t xml:space="preserve"> social and political change.</w:t>
      </w:r>
    </w:p>
    <w:p w14:paraId="22200EB5" w14:textId="77777777" w:rsidR="000E2129" w:rsidRDefault="000E2129" w:rsidP="000E2129">
      <w:pPr>
        <w:pStyle w:val="Text"/>
      </w:pPr>
      <w:r>
        <w:t xml:space="preserve">The </w:t>
      </w:r>
      <w:proofErr w:type="spellStart"/>
      <w:r>
        <w:t>Cypherpunk</w:t>
      </w:r>
      <w:proofErr w:type="spellEnd"/>
      <w:r>
        <w:t xml:space="preserve">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w:t>
      </w:r>
      <w:proofErr w:type="spellStart"/>
      <w:r>
        <w:t>Cypherpunk</w:t>
      </w:r>
      <w:proofErr w:type="spellEnd"/>
      <w:r>
        <w:t xml:space="preserve"> movement. The eerily prescient early focus of the small, mostly online group was on discussing individual privacy in a digital world, government monitoring, and central authority control of information, all issues which are in national conversation today.</w:t>
      </w:r>
    </w:p>
    <w:p w14:paraId="688B2E85" w14:textId="42E0F06C" w:rsidR="005602B1" w:rsidRDefault="000E2129" w:rsidP="000E2129">
      <w:pPr>
        <w:pStyle w:val="paragraphs"/>
      </w:pPr>
      <w:r>
        <w:t xml:space="preserve">The </w:t>
      </w:r>
      <w:proofErr w:type="spellStart"/>
      <w:r>
        <w:t>Cypherpunk</w:t>
      </w:r>
      <w:proofErr w:type="spellEnd"/>
      <w:r>
        <w:t xml:space="preserve"> group started out in the as in informal meetup between tech minded individuals with scofflaw tendencies founded by Eric Hughes, Tim May, and John Gilmore. These three together with 20 of their friends began meeting regularly in the offices of John Gilmore’s </w:t>
      </w:r>
      <w:proofErr w:type="spellStart"/>
      <w:proofErr w:type="gramStart"/>
      <w:r>
        <w:t>company,Cygnus</w:t>
      </w:r>
      <w:proofErr w:type="spellEnd"/>
      <w:proofErr w:type="gramEnd"/>
      <w:r>
        <w:t>,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lastRenderedPageBreak/>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155E208F" w:rsidR="005602B1" w:rsidRPr="00B229F7" w:rsidRDefault="005602B1" w:rsidP="000E2129">
      <w:pPr>
        <w:pStyle w:val="Quote"/>
        <w:rPr>
          <w:vertAlign w:val="superscript"/>
        </w:rPr>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sidR="00B229F7">
        <w:t xml:space="preserve"> </w:t>
      </w:r>
      <w:r w:rsidR="00B229F7">
        <w:rPr>
          <w:vertAlign w:val="superscript"/>
        </w:rPr>
        <w:t>9</w:t>
      </w:r>
    </w:p>
    <w:p w14:paraId="29CBBE30" w14:textId="77777777" w:rsidR="005602B1" w:rsidRDefault="005602B1" w:rsidP="005602B1">
      <w:pPr>
        <w:pStyle w:val="Text"/>
      </w:pPr>
      <w:r>
        <w:t xml:space="preserve">  </w:t>
      </w:r>
    </w:p>
    <w:p w14:paraId="65712E4E" w14:textId="2D68D35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w:t>
      </w:r>
      <w:proofErr w:type="spellStart"/>
      <w:r>
        <w:t>Cypherpunk</w:t>
      </w:r>
      <w:proofErr w:type="spellEnd"/>
      <w:r>
        <w:t xml:space="preserve"> mailing list was </w:t>
      </w:r>
      <w:hyperlink r:id="rId16" w:history="1">
        <w:r>
          <w:rPr>
            <w:rStyle w:val="Hyperlink"/>
          </w:rPr>
          <w:t>Julian Assange</w:t>
        </w:r>
      </w:hyperlink>
      <w:r w:rsidR="00B229F7">
        <w:rPr>
          <w:rStyle w:val="Hyperlink"/>
          <w:vertAlign w:val="superscript"/>
        </w:rPr>
        <w:t>15</w:t>
      </w:r>
      <w:r>
        <w:t xml:space="preserve"> of Wikileaks infamy, who has made it his life’s mission to expose corruption and abuse of power.</w:t>
      </w:r>
      <w:r w:rsidR="005602B1">
        <w:t xml:space="preserve">  </w:t>
      </w:r>
    </w:p>
    <w:p w14:paraId="209FD540" w14:textId="3191354B"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7" w:history="1">
        <w:proofErr w:type="spellStart"/>
        <w:r>
          <w:rPr>
            <w:rStyle w:val="Hyperlink"/>
          </w:rPr>
          <w:t>Cypherpunk</w:t>
        </w:r>
        <w:proofErr w:type="spellEnd"/>
        <w:r>
          <w:rPr>
            <w:rStyle w:val="Hyperlink"/>
          </w:rPr>
          <w:t xml:space="preserve"> Manifesto</w:t>
        </w:r>
      </w:hyperlink>
      <w:r w:rsidR="00B229F7">
        <w:rPr>
          <w:rStyle w:val="Hyperlink"/>
          <w:vertAlign w:val="superscript"/>
        </w:rPr>
        <w:t>10</w:t>
      </w:r>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2E1C4FA9"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w:t>
      </w:r>
      <w:proofErr w:type="spellStart"/>
      <w:r>
        <w:t>anonymous,short</w:t>
      </w:r>
      <w:proofErr w:type="spellEnd"/>
      <w:r>
        <w:t xml:space="preserve"> (9 pages), but groundbreaking </w:t>
      </w:r>
      <w:hyperlink r:id="rId18" w:history="1">
        <w:r>
          <w:rPr>
            <w:rStyle w:val="Hyperlink"/>
          </w:rPr>
          <w:t>paper</w:t>
        </w:r>
      </w:hyperlink>
      <w:r w:rsidR="00B229F7">
        <w:rPr>
          <w:rStyle w:val="Hyperlink"/>
          <w:vertAlign w:val="superscript"/>
        </w:rPr>
        <w:t>17</w:t>
      </w:r>
      <w:r>
        <w:t xml:space="preserve">, was mailed to the </w:t>
      </w:r>
      <w:proofErr w:type="spellStart"/>
      <w:r>
        <w:t>Cypherpunk</w:t>
      </w:r>
      <w:proofErr w:type="spellEnd"/>
      <w:r>
        <w:t xml:space="preserve">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w:t>
      </w:r>
      <w:r>
        <w:t>central authority regulating the transaction.</w:t>
      </w:r>
    </w:p>
    <w:p w14:paraId="64A2326E" w14:textId="3F6AD7B4" w:rsidR="0028206B" w:rsidRDefault="007B57B1" w:rsidP="00B84933">
      <w:pPr>
        <w:pStyle w:val="Heading1"/>
      </w:pPr>
      <w:r>
        <w:t>Blockchain Technology</w:t>
      </w:r>
    </w:p>
    <w:p w14:paraId="0E0196C4" w14:textId="6832B7C2" w:rsidR="0028206B" w:rsidRDefault="0028206B" w:rsidP="0028206B">
      <w:pPr>
        <w:pStyle w:val="paragraphs"/>
      </w:pPr>
      <w:r>
        <w:t xml:space="preserve">One of Blockchain’s core strengths is its ability to allow for a verifiable transaction to take place without the need for central database or oversight authority. Traditional transactions </w:t>
      </w:r>
      <w:proofErr w:type="gramStart"/>
      <w:r>
        <w:t>requires</w:t>
      </w:r>
      <w:proofErr w:type="gramEnd"/>
      <w:r>
        <w:t xml:space="preserve"> a central authority overseeing or simply recording the transaction to prevent fraud and to provide a verifiable record of was has transpired. Blockchain supplants this requirement with </w:t>
      </w:r>
      <w:hyperlink r:id="rId19">
        <w:r w:rsidR="00B229F7">
          <w:rPr>
            <w:rStyle w:val="Hyperlink"/>
          </w:rPr>
          <w:t>“cryptographic proof instead of trust, allowing any two willing parties to transact directly with each other without the need for a trusted third party”</w:t>
        </w:r>
      </w:hyperlink>
      <w:r w:rsidR="00B229F7">
        <w:rPr>
          <w:rStyle w:val="Hyperlink"/>
          <w:vertAlign w:val="superscript"/>
        </w:rPr>
        <w:t>17</w:t>
      </w:r>
      <w:r>
        <w:t>.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9A0892F" w:rsidR="0028206B" w:rsidRDefault="0028206B" w:rsidP="0028206B">
      <w:pPr>
        <w:pStyle w:val="paragraphs"/>
      </w:pPr>
      <w:r>
        <w:t xml:space="preserve">To get around the need for a central authority, the author(s) of </w:t>
      </w:r>
      <w:hyperlink r:id="rId20">
        <w:r w:rsidR="00E11774">
          <w:rPr>
            <w:rStyle w:val="Hyperlink"/>
          </w:rPr>
          <w:t>Bitcoin</w:t>
        </w:r>
      </w:hyperlink>
      <w:r w:rsidR="00E11774">
        <w:rPr>
          <w:rStyle w:val="Hyperlink"/>
          <w:vertAlign w:val="superscript"/>
        </w:rPr>
        <w:t>17</w:t>
      </w:r>
      <w:r>
        <w:t>, the first Blockchain technology, employ a proof of work concept in which honest “miner” 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 xml:space="preserve">When the hash is found, the miner who found it, adds that block to the end of the chain of blocks and widely publishes it to the network. Other miner nodes working on that block will accept the block if all transactions in the block are valid and not </w:t>
      </w:r>
      <w:r>
        <w:lastRenderedPageBreak/>
        <w:t>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w:t>
      </w:r>
      <w:proofErr w:type="gramStart"/>
      <w:r>
        <w:t>Assuming that</w:t>
      </w:r>
      <w:proofErr w:type="gramEnd"/>
      <w:r>
        <w:t xml:space="preserve">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3E72BC7A" w:rsidR="006C3BAF" w:rsidRDefault="006C3BAF" w:rsidP="006C3BAF">
      <w:pPr>
        <w:pStyle w:val="blockchainList"/>
      </w:pPr>
      <w:r>
        <w:t>On a Blockchain, transactions are happening between different nodes on the network all the time. In our example, Alice initiate</w:t>
      </w:r>
      <w:r w:rsidR="00AD4CF9">
        <w:t>s</w:t>
      </w:r>
      <w:r>
        <w:t xml:space="preserve"> a transaction to Bob.</w:t>
      </w:r>
    </w:p>
    <w:p w14:paraId="7036E5BB" w14:textId="537B77B1" w:rsidR="006C3BAF" w:rsidRDefault="006C3BAF" w:rsidP="007D583A">
      <w:pPr>
        <w:pStyle w:val="blockchainList"/>
      </w:pPr>
      <w:r>
        <w:t>Alice’s wallet encrypt</w:t>
      </w:r>
      <w:r w:rsidR="00CF1369">
        <w:t>s</w:t>
      </w:r>
      <w:r>
        <w:t xml:space="preserve">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1F485F70" w:rsidR="006C3BAF" w:rsidRDefault="006C3BAF" w:rsidP="007D583A">
      <w:pPr>
        <w:pStyle w:val="blockchainList"/>
      </w:pPr>
      <w:r>
        <w:t>Special nodes, called miners, pick up several transactions from the pool</w:t>
      </w:r>
      <w:r w:rsidR="001E433D">
        <w:t xml:space="preserve"> and combine them into a block</w:t>
      </w:r>
      <w:r>
        <w:t>.</w:t>
      </w:r>
    </w:p>
    <w:p w14:paraId="791AF643" w14:textId="6FA14CEB" w:rsidR="006C3BAF" w:rsidRDefault="00A6226C" w:rsidP="007D583A">
      <w:pPr>
        <w:pStyle w:val="blockchainList"/>
      </w:pPr>
      <w:r w:rsidRPr="00A6226C">
        <w:t>Miners first validate all the transactions. Validation rules are application specific. These validation rules are called transactional consensus.</w:t>
      </w:r>
    </w:p>
    <w:p w14:paraId="1A665836" w14:textId="77777777" w:rsidR="006C3BAF" w:rsidRDefault="006C3BAF" w:rsidP="007D583A">
      <w:pPr>
        <w:pStyle w:val="blockchainList"/>
      </w:pPr>
      <w:r>
        <w:t xml:space="preserve">Once the transactions are validated, the miners will attempt to create a block of the transactions. This block </w:t>
      </w:r>
      <w:r>
        <w:t>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36103A87" w14:textId="5EF195AE" w:rsidR="00290EA3"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r w:rsidR="002531A2">
        <w:t xml:space="preserve"> </w:t>
      </w:r>
    </w:p>
    <w:p w14:paraId="13D4311A" w14:textId="106DBC25" w:rsidR="00290EA3" w:rsidRDefault="00290EA3" w:rsidP="00290EA3">
      <w:pPr>
        <w:pStyle w:val="Heading1"/>
      </w:pPr>
      <w:r>
        <w:t>Blockchain Types</w:t>
      </w:r>
    </w:p>
    <w:p w14:paraId="5CD79CE6" w14:textId="45F0EE80" w:rsidR="00290EA3" w:rsidRPr="00290EA3" w:rsidRDefault="00290EA3" w:rsidP="00290EA3">
      <w:r>
        <w:t>To do</w:t>
      </w:r>
    </w:p>
    <w:p w14:paraId="42E04142" w14:textId="50AB4A9A" w:rsidR="00D94E99" w:rsidRDefault="00D94E99" w:rsidP="0028206B">
      <w:pPr>
        <w:pStyle w:val="Heading1"/>
      </w:pPr>
      <w:r>
        <w:t>Blockchain Applications</w:t>
      </w:r>
    </w:p>
    <w:p w14:paraId="1CADEF2E" w14:textId="76584AC1" w:rsidR="00D75681" w:rsidRDefault="00AE7060" w:rsidP="009E6B24">
      <w:pPr>
        <w:jc w:val="both"/>
      </w:pPr>
      <w:r>
        <w:t xml:space="preserve">    </w:t>
      </w:r>
      <w:r w:rsidR="00D75681">
        <w:t>In the year 2017, Blockchain became the second most popular search word on Gartner's website, and Distributed Ledger Technology (DLT) will continue to gain utmost significance across many industries.</w:t>
      </w:r>
    </w:p>
    <w:p w14:paraId="18DA0135" w14:textId="49BB32B7" w:rsidR="00D75681" w:rsidRDefault="00AE7060" w:rsidP="009E6B24">
      <w:pPr>
        <w:jc w:val="both"/>
      </w:pPr>
      <w:r>
        <w:t xml:space="preserve">    </w:t>
      </w:r>
      <w:r w:rsidR="00D75681">
        <w:t>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p>
    <w:p w14:paraId="4489E35E" w14:textId="2B51495F" w:rsidR="00D94E99" w:rsidRDefault="00AE7060" w:rsidP="009E6B24">
      <w:pPr>
        <w:jc w:val="both"/>
      </w:pPr>
      <w:r>
        <w:lastRenderedPageBreak/>
        <w:t xml:space="preserve">    </w:t>
      </w:r>
      <w:r w:rsidR="00A5213D">
        <w:t xml:space="preserve">The following are top 20 real-world blockchain applications across the industry according to </w:t>
      </w:r>
      <w:proofErr w:type="spellStart"/>
      <w:r w:rsidR="00A5213D">
        <w:t>C</w:t>
      </w:r>
      <w:r w:rsidR="00427DAB">
        <w:t>oinSwitch</w:t>
      </w:r>
      <w:proofErr w:type="spellEnd"/>
      <w:r w:rsidR="00A5213D">
        <w:t xml:space="preserve"> desk.</w:t>
      </w:r>
    </w:p>
    <w:p w14:paraId="5597F431" w14:textId="43DEFFB4" w:rsidR="00A5213D" w:rsidRPr="00A5213D" w:rsidRDefault="00A5213D" w:rsidP="009E6B24">
      <w:pPr>
        <w:jc w:val="both"/>
        <w:rPr>
          <w:b/>
          <w:i/>
        </w:rPr>
      </w:pPr>
      <w:r w:rsidRPr="00A5213D">
        <w:rPr>
          <w:b/>
          <w:i/>
        </w:rPr>
        <w:t>Cybersecurity:</w:t>
      </w:r>
    </w:p>
    <w:p w14:paraId="5D047421" w14:textId="106D4BAD" w:rsidR="00A5213D" w:rsidRDefault="00A5213D" w:rsidP="009E6B24">
      <w:pPr>
        <w:jc w:val="both"/>
      </w:pPr>
      <w:proofErr w:type="spellStart"/>
      <w:r w:rsidRPr="009E6B24">
        <w:rPr>
          <w:i/>
        </w:rPr>
        <w:t>Guardtime</w:t>
      </w:r>
      <w:proofErr w:type="spellEnd"/>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1CD45DBB" w14:textId="69C92174"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t>Gem</w:t>
      </w:r>
      <w:r>
        <w:t xml:space="preserve"> - w</w:t>
      </w:r>
      <w:r w:rsidRPr="00A5213D">
        <w:t xml:space="preserve">orking with the Centre for Disease </w:t>
      </w:r>
      <w:proofErr w:type="gramStart"/>
      <w:r w:rsidRPr="00A5213D">
        <w:t>Control(</w:t>
      </w:r>
      <w:proofErr w:type="gramEnd"/>
      <w:r w:rsidRPr="00A5213D">
        <w:t>CDC) to put disease outbreak data onto a blockchain</w:t>
      </w:r>
      <w:r>
        <w:t>.</w:t>
      </w:r>
    </w:p>
    <w:p w14:paraId="10B74575" w14:textId="7E3D7125" w:rsidR="00A5213D" w:rsidRDefault="00A5213D" w:rsidP="009E6B24">
      <w:pPr>
        <w:jc w:val="both"/>
      </w:pPr>
      <w:r w:rsidRPr="009E6B24">
        <w:rPr>
          <w:i/>
        </w:rPr>
        <w:t>Simply Vital Health</w:t>
      </w:r>
      <w:r>
        <w:t xml:space="preserve"> - </w:t>
      </w:r>
      <w:proofErr w:type="spellStart"/>
      <w:r w:rsidR="00427DAB" w:rsidRPr="00427DAB">
        <w:t>ConnectingCare</w:t>
      </w:r>
      <w:proofErr w:type="spellEnd"/>
      <w:r w:rsidR="00427DAB" w:rsidRPr="00427DAB">
        <w:t xml:space="preserve"> which tracks the health progress of patients, and Health Nexus, which aims to provide decentralized blockchain patient records.</w:t>
      </w:r>
    </w:p>
    <w:p w14:paraId="162AA6CF" w14:textId="0D351C00"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 xml:space="preserve">Barclays has launched </w:t>
      </w:r>
      <w:proofErr w:type="gramStart"/>
      <w:r w:rsidRPr="00427DAB">
        <w:t>a number of</w:t>
      </w:r>
      <w:proofErr w:type="gramEnd"/>
      <w:r w:rsidRPr="00427DAB">
        <w:t xml:space="preserve">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5AFEAB0E" w14:textId="65B64093"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proofErr w:type="spellStart"/>
      <w:r w:rsidRPr="009E6B24">
        <w:rPr>
          <w:i/>
        </w:rPr>
        <w:t>TransActivgrid</w:t>
      </w:r>
      <w:proofErr w:type="spellEnd"/>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62E18FA1" w14:textId="55188106" w:rsidR="00427DAB" w:rsidRPr="009776CA" w:rsidRDefault="00427DAB" w:rsidP="009E6B24">
      <w:pPr>
        <w:jc w:val="both"/>
        <w:rPr>
          <w:b/>
          <w:i/>
        </w:rPr>
      </w:pPr>
      <w:r w:rsidRPr="009776CA">
        <w:rPr>
          <w:b/>
          <w:i/>
        </w:rPr>
        <w:t>Charity:</w:t>
      </w:r>
    </w:p>
    <w:p w14:paraId="281AB094" w14:textId="56455BF5" w:rsidR="00427DAB" w:rsidRDefault="00427DAB" w:rsidP="009E6B24">
      <w:pPr>
        <w:jc w:val="both"/>
      </w:pPr>
      <w:proofErr w:type="spellStart"/>
      <w:r w:rsidRPr="009E6B24">
        <w:rPr>
          <w:i/>
        </w:rPr>
        <w:t>Bitgive</w:t>
      </w:r>
      <w:proofErr w:type="spellEnd"/>
      <w:r>
        <w:t xml:space="preserve"> - </w:t>
      </w:r>
      <w:r w:rsidR="009776CA" w:rsidRPr="009776CA">
        <w:t>aims at providing greater transparency to charity donations</w:t>
      </w:r>
      <w:r w:rsidR="009776CA">
        <w:t xml:space="preserve"> and reduce operation overhead.</w:t>
      </w:r>
    </w:p>
    <w:p w14:paraId="3DE5A5EA" w14:textId="6EF953A6"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proofErr w:type="spellStart"/>
      <w:r w:rsidRPr="009E6B24">
        <w:rPr>
          <w:i/>
        </w:rPr>
        <w:t>OpenBazaar</w:t>
      </w:r>
      <w:proofErr w:type="spellEnd"/>
      <w:r>
        <w:t xml:space="preserve"> - </w:t>
      </w:r>
      <w:r w:rsidRPr="009776CA">
        <w:t>a decentralized market where no middleman is involved in trading of goods and services.</w:t>
      </w:r>
    </w:p>
    <w:p w14:paraId="71060AF5" w14:textId="3B4FBC2C" w:rsidR="009776CA" w:rsidRDefault="009776CA" w:rsidP="009E6B24">
      <w:pPr>
        <w:jc w:val="both"/>
      </w:pPr>
      <w:proofErr w:type="spellStart"/>
      <w:r w:rsidRPr="009E6B24">
        <w:rPr>
          <w:i/>
        </w:rPr>
        <w:t>Loyyal</w:t>
      </w:r>
      <w:proofErr w:type="spellEnd"/>
      <w:r>
        <w:t xml:space="preserve"> - </w:t>
      </w:r>
      <w:r w:rsidRPr="009776CA">
        <w:t>universal blockchain-based framework which aims at allowing customers to combine trade and loyalty reward points in newer ways so that retailers can offer more sophisticated loyalty packages.</w:t>
      </w:r>
    </w:p>
    <w:p w14:paraId="7CF2BC36" w14:textId="0AC9E0E1"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56B7F757" w14:textId="07395D9B"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4A5ACD4" w14:textId="7379F0DD"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proofErr w:type="spellStart"/>
      <w:r w:rsidRPr="009E6B24">
        <w:rPr>
          <w:i/>
        </w:rPr>
        <w:t>Ujo</w:t>
      </w:r>
      <w:proofErr w:type="spellEnd"/>
      <w:r w:rsidRPr="009E6B24">
        <w:rPr>
          <w:i/>
        </w:rPr>
        <w:t xml:space="preserve"> Music</w:t>
      </w:r>
      <w:r>
        <w:t xml:space="preserve"> - </w:t>
      </w:r>
      <w:r w:rsidRPr="00223B50">
        <w:t>record and track royalties for musicians and allows them to create a record of ownership of their work.</w:t>
      </w:r>
    </w:p>
    <w:p w14:paraId="6A668C6E" w14:textId="7D1586A9"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proofErr w:type="spellStart"/>
      <w:r w:rsidRPr="009E6B24">
        <w:rPr>
          <w:i/>
        </w:rPr>
        <w:t>Slock</w:t>
      </w:r>
      <w:proofErr w:type="spellEnd"/>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034C1195" w14:textId="680FC19B" w:rsidR="007E3AA6" w:rsidRDefault="007E3AA6" w:rsidP="009E6B24">
      <w:pPr>
        <w:jc w:val="both"/>
      </w:pPr>
      <w:r>
        <w:t xml:space="preserve">    </w:t>
      </w:r>
      <w:r w:rsidRPr="007E3AA6">
        <w:t>But if you are developing a blockchain-based application yourself, you'll probably need to provide support and maintenance for it. Research shows that the cost of support and maintenance for software is at least as great as the cost of developing it. This explains why software vendors charge so much for product support and maintenance. A good rule of thumb: If you develop an application that uses blockchains yourself, expect to pay at least as much throughout the application lifecycle as you do during development.</w:t>
      </w:r>
    </w:p>
    <w:p w14:paraId="1D95808C" w14:textId="630B99DE" w:rsidR="00826319" w:rsidRDefault="00826319" w:rsidP="00826319">
      <w:pPr>
        <w:pStyle w:val="Heading1"/>
      </w:pPr>
      <w:r>
        <w:t>Big</w:t>
      </w:r>
      <w:r w:rsidR="005109F6">
        <w:t>chainDB</w:t>
      </w:r>
    </w:p>
    <w:p w14:paraId="303CF4D4" w14:textId="68114BC5" w:rsidR="005109F6" w:rsidRDefault="0099499B" w:rsidP="005109F6">
      <w:pPr>
        <w:pStyle w:val="paragraphs"/>
      </w:pPr>
      <w:r>
        <w:t xml:space="preserve">    </w:t>
      </w:r>
      <w:hyperlink r:id="rId22">
        <w:r w:rsidR="00871E9E">
          <w:rPr>
            <w:rStyle w:val="Hyperlink"/>
          </w:rPr>
          <w:t>BigchainDB</w:t>
        </w:r>
      </w:hyperlink>
      <w:r w:rsidR="00A6226C">
        <w:rPr>
          <w:rStyle w:val="Hyperlink"/>
          <w:vertAlign w:val="superscript"/>
        </w:rPr>
        <w:t>16</w:t>
      </w:r>
      <w:r w:rsidR="00871E9E">
        <w:t xml:space="preserve"> </w:t>
      </w:r>
      <w:r w:rsidR="005109F6">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w:t>
      </w:r>
      <w:proofErr w:type="gramStart"/>
      <w:r w:rsidR="005109F6">
        <w:t>instance</w:t>
      </w:r>
      <w:proofErr w:type="gramEnd"/>
      <w:r w:rsidR="005109F6">
        <w:t xml:space="preserv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1" w:name="decentralized-control"/>
      <w:r>
        <w:t>Decentralized Control</w:t>
      </w:r>
      <w:bookmarkEnd w:id="1"/>
    </w:p>
    <w:p w14:paraId="252BAA1B" w14:textId="372B384D" w:rsidR="00871E9E" w:rsidRDefault="00871E9E" w:rsidP="00871E9E">
      <w:pPr>
        <w:pStyle w:val="paragraphs"/>
      </w:pPr>
      <w:r>
        <w:t xml:space="preserve">BigchainDB is designed to be </w:t>
      </w:r>
      <w:hyperlink r:id="rId23">
        <w:r>
          <w:rPr>
            <w:rStyle w:val="Hyperlink"/>
          </w:rPr>
          <w:t>decentralized</w:t>
        </w:r>
      </w:hyperlink>
      <w:r w:rsidR="00A6226C">
        <w:rPr>
          <w:rStyle w:val="Hyperlink"/>
          <w:vertAlign w:val="superscript"/>
        </w:rPr>
        <w:t>20</w:t>
      </w:r>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w:t>
      </w:r>
      <w:proofErr w:type="spellStart"/>
      <w:r>
        <w:t>BigChainDB</w:t>
      </w:r>
      <w:proofErr w:type="spellEnd"/>
      <w:r>
        <w:t xml:space="preserve">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t xml:space="preserve">Ideally each node in a </w:t>
      </w:r>
      <w:proofErr w:type="spellStart"/>
      <w:r>
        <w:t>BigChainDB</w:t>
      </w:r>
      <w:proofErr w:type="spellEnd"/>
      <w:r>
        <w:t xml:space="preserve"> network is controlled by a different entity. Even if the nodes are all within the same company, each node is better suited to be controlled by different divisions or different persons in the company. As in life, the strength of a </w:t>
      </w:r>
      <w:proofErr w:type="spellStart"/>
      <w:r>
        <w:t>BigChainDB</w:t>
      </w:r>
      <w:proofErr w:type="spellEnd"/>
      <w:r>
        <w:t xml:space="preserve"> network comes from its diversity. The greater the geographic, organizational or other types of </w:t>
      </w:r>
      <w:r>
        <w:lastRenderedPageBreak/>
        <w:t>diversity present in the network the more fault tolerant it will be.</w:t>
      </w:r>
    </w:p>
    <w:p w14:paraId="2F79B1DF" w14:textId="101BB5AC" w:rsidR="00871E9E" w:rsidRDefault="00871E9E" w:rsidP="00871E9E">
      <w:pPr>
        <w:pStyle w:val="paragraphs"/>
      </w:pPr>
      <w:r>
        <w:t>There is no supervisor node that has can override or supersede the authority of any other node. All nodes are equivalent peers running the same version of software and performing the same set of actions.</w:t>
      </w:r>
    </w:p>
    <w:p w14:paraId="6AA98EED" w14:textId="77777777" w:rsidR="00871E9E" w:rsidRDefault="00871E9E" w:rsidP="00871E9E">
      <w:pPr>
        <w:pStyle w:val="paragraphs"/>
      </w:pPr>
      <w:r>
        <w:t xml:space="preserve">A collection of nodes in a </w:t>
      </w:r>
      <w:proofErr w:type="spellStart"/>
      <w:r>
        <w:t>BigChainDB</w:t>
      </w:r>
      <w:proofErr w:type="spellEnd"/>
      <w:r>
        <w:t xml:space="preserve"> implementation is called a Consortium. Consortium rules are set forth for each node to follow as a precondition for inclusion in the network, and to provide a tailored system of governance for the network. These rules are flexible and consequently implementation specific. For </w:t>
      </w:r>
      <w:proofErr w:type="gramStart"/>
      <w:r>
        <w:t>instance</w:t>
      </w:r>
      <w:proofErr w:type="gramEnd"/>
      <w:r>
        <w:t xml:space="preserve"> the rules for a B2B operation probably should be different than the rules for an asset tracking system.</w:t>
      </w:r>
    </w:p>
    <w:p w14:paraId="05DD0EEA" w14:textId="77777777" w:rsidR="00871E9E" w:rsidRDefault="00871E9E" w:rsidP="00871E9E">
      <w:pPr>
        <w:pStyle w:val="paragraphs"/>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w:t>
      </w:r>
      <w:proofErr w:type="spellStart"/>
      <w:r>
        <w:t>the</w:t>
      </w:r>
      <w:proofErr w:type="spellEnd"/>
      <w:r>
        <w:t xml:space="preserve"> data would at least be safe from tampering unless 2/3 of the nodes were compromised.</w:t>
      </w:r>
    </w:p>
    <w:p w14:paraId="1A1F2E46" w14:textId="26EB698C" w:rsidR="0099499B" w:rsidRDefault="0099499B" w:rsidP="005109F6">
      <w:pPr>
        <w:pStyle w:val="Text"/>
        <w:ind w:firstLine="0"/>
      </w:pPr>
    </w:p>
    <w:p w14:paraId="1DEC8565" w14:textId="77777777" w:rsidR="00A75F45" w:rsidRDefault="00A75F45" w:rsidP="00A75F45">
      <w:pPr>
        <w:pStyle w:val="Text"/>
        <w:ind w:firstLine="0"/>
      </w:pPr>
    </w:p>
    <w:p w14:paraId="3C97AAAE" w14:textId="25722B70" w:rsidR="0099499B" w:rsidRDefault="00A75F45" w:rsidP="00826319">
      <w:r>
        <w:rPr>
          <w:noProof/>
        </w:rPr>
        <w:drawing>
          <wp:inline distT="0" distB="0" distL="0" distR="0" wp14:anchorId="4C27DD54" wp14:editId="50AD5A68">
            <wp:extent cx="3200400" cy="126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0400" cy="1261745"/>
                    </a:xfrm>
                    <a:prstGeom prst="rect">
                      <a:avLst/>
                    </a:prstGeom>
                    <a:noFill/>
                  </pic:spPr>
                </pic:pic>
              </a:graphicData>
            </a:graphic>
          </wp:inline>
        </w:drawing>
      </w:r>
    </w:p>
    <w:p w14:paraId="2108A429" w14:textId="77777777" w:rsidR="00A75F45" w:rsidRDefault="00A75F45" w:rsidP="00826319"/>
    <w:p w14:paraId="5F320924" w14:textId="55489036" w:rsidR="00826319" w:rsidRDefault="00826319" w:rsidP="007E3AA6">
      <w:pPr>
        <w:pStyle w:val="Text"/>
        <w:ind w:firstLine="0"/>
      </w:pP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77777777" w:rsidR="006B7938" w:rsidRDefault="006B7938" w:rsidP="00AF7CD7"/>
    <w:p w14:paraId="60EB045D" w14:textId="77777777" w:rsidR="00871E9E" w:rsidRDefault="00871E9E" w:rsidP="00871E9E">
      <w:pPr>
        <w:pStyle w:val="Heading2"/>
      </w:pPr>
      <w:bookmarkStart w:id="2" w:name="transaction-immutability"/>
      <w:r>
        <w:t>Transaction Immutability</w:t>
      </w:r>
      <w:bookmarkEnd w:id="2"/>
    </w:p>
    <w:p w14:paraId="4CC68D2E" w14:textId="77777777" w:rsidR="00C213F3" w:rsidRDefault="00C213F3" w:rsidP="00C213F3">
      <w:pPr>
        <w:pStyle w:val="paragraphs"/>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w:t>
      </w:r>
      <w:r>
        <w:t>resistant to change whether that change be intentional tampering or unintentional through such things as natural disasters or server failures.</w:t>
      </w:r>
    </w:p>
    <w:p w14:paraId="78230D5A" w14:textId="77777777" w:rsidR="00C213F3" w:rsidRDefault="00C213F3" w:rsidP="00C213F3">
      <w:pPr>
        <w:pStyle w:val="paragraphs"/>
      </w:pPr>
      <w:r>
        <w:t xml:space="preserve">Blockchain immutability can be achieved in </w:t>
      </w:r>
      <w:proofErr w:type="gramStart"/>
      <w:r>
        <w:t>a number of</w:t>
      </w:r>
      <w:proofErr w:type="gramEnd"/>
      <w:r>
        <w:t xml:space="preserve"> ways, and some compromises over the original Bitcoin design needed to be made for the specific requirements of a database. For </w:t>
      </w:r>
      <w:proofErr w:type="gramStart"/>
      <w:r>
        <w:t>instance</w:t>
      </w:r>
      <w:proofErr w:type="gramEnd"/>
      <w:r>
        <w:t xml:space="preserve"> Bitcoin Then it uses a proof-of-work backed by a monetary incentive to make it very expensive for a hacker to try and surpass the honest nodes. This proof of work method however is slow, too slow to be used by a database, and so BigchainDB does not use it.</w:t>
      </w:r>
    </w:p>
    <w:p w14:paraId="73C42842" w14:textId="135A75C6" w:rsidR="00C213F3" w:rsidRDefault="002E403C" w:rsidP="00C213F3">
      <w:pPr>
        <w:pStyle w:val="paragraphs"/>
      </w:pPr>
      <w:hyperlink r:id="rId26">
        <w:r w:rsidR="00C213F3">
          <w:rPr>
            <w:rStyle w:val="Hyperlink"/>
          </w:rPr>
          <w:t>Tendermint</w:t>
        </w:r>
      </w:hyperlink>
      <w:r w:rsidR="00271E8E">
        <w:rPr>
          <w:rStyle w:val="Hyperlink"/>
          <w:vertAlign w:val="superscript"/>
        </w:rPr>
        <w:t>19</w:t>
      </w:r>
      <w:r w:rsidR="00C213F3">
        <w:t xml:space="preserve">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w:t>
      </w:r>
      <w:proofErr w:type="spellStart"/>
      <w:r w:rsidR="00C213F3">
        <w:t>BigchaingDB</w:t>
      </w:r>
      <w:proofErr w:type="spellEnd"/>
      <w:r w:rsidR="00C213F3">
        <w:t xml:space="preserve"> uses </w:t>
      </w:r>
      <w:proofErr w:type="spellStart"/>
      <w:r w:rsidR="00C213F3">
        <w:t>Tendermint</w:t>
      </w:r>
      <w:proofErr w:type="spellEnd"/>
      <w:r w:rsidR="00C213F3">
        <w:t xml:space="preserve">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 xml:space="preserve">Commits on a network depend on the performance of the internode communication channels, the speed of the servers, and the number of nodes. However, commits are not limited to finding a complex proof of work hash. Thus, while numbers will vary, commits on a </w:t>
      </w:r>
      <w:proofErr w:type="spellStart"/>
      <w:r>
        <w:t>Tendermint</w:t>
      </w:r>
      <w:proofErr w:type="spellEnd"/>
      <w:r>
        <w:t xml:space="preserve"> based network like BigchainDB range from a few milliseconds to a few seconds, which is orders of magnitude faster than Bitcoin.</w:t>
      </w:r>
    </w:p>
    <w:p w14:paraId="154C59B2" w14:textId="77777777" w:rsidR="00C213F3" w:rsidRDefault="00C213F3" w:rsidP="00C213F3">
      <w:pPr>
        <w:pStyle w:val="Heading2"/>
      </w:pPr>
      <w:bookmarkStart w:id="3" w:name="standard-queries"/>
      <w:r>
        <w:t>Standard Queries</w:t>
      </w:r>
      <w:bookmarkEnd w:id="3"/>
    </w:p>
    <w:p w14:paraId="2D19B6CA" w14:textId="0500B962" w:rsidR="00C213F3" w:rsidRDefault="00C213F3" w:rsidP="00C213F3">
      <w:pPr>
        <w:pStyle w:val="paragraphs"/>
      </w:pPr>
      <w:r>
        <w:t xml:space="preserve">A users on BigchainDB can </w:t>
      </w:r>
      <w:hyperlink r:id="rId28">
        <w:r>
          <w:rPr>
            <w:rStyle w:val="Hyperlink"/>
          </w:rPr>
          <w:t>query</w:t>
        </w:r>
      </w:hyperlink>
      <w:r w:rsidR="00271E8E">
        <w:rPr>
          <w:rStyle w:val="Hyperlink"/>
          <w:vertAlign w:val="superscript"/>
        </w:rPr>
        <w:t>24</w:t>
      </w:r>
      <w:r>
        <w:t xml:space="preserve"> all stored data, all transactions, assets and metadata in a BigchainDB using the standard MongoDB query engine. Users can even use at least a subset of </w:t>
      </w:r>
      <w:hyperlink r:id="rId29">
        <w:r>
          <w:rPr>
            <w:rStyle w:val="Hyperlink"/>
          </w:rPr>
          <w:t>SQL</w:t>
        </w:r>
      </w:hyperlink>
      <w:r w:rsidR="00810E3A">
        <w:rPr>
          <w:rStyle w:val="Hyperlink"/>
          <w:vertAlign w:val="superscript"/>
        </w:rPr>
        <w:t>23</w:t>
      </w:r>
      <w:bookmarkStart w:id="4" w:name="_GoBack"/>
      <w:bookmarkEnd w:id="4"/>
      <w:r>
        <w:t xml:space="preserve"> with the right tools and drivers.</w:t>
      </w:r>
    </w:p>
    <w:p w14:paraId="4E8634E7" w14:textId="77777777" w:rsidR="00C213F3" w:rsidRDefault="00C213F3" w:rsidP="00C213F3">
      <w:pPr>
        <w:pStyle w:val="Heading2"/>
      </w:pPr>
      <w:bookmarkStart w:id="5" w:name="sybil-tolerance"/>
      <w:r>
        <w:lastRenderedPageBreak/>
        <w:t>Sybil Tolerance</w:t>
      </w:r>
      <w:bookmarkEnd w:id="5"/>
    </w:p>
    <w:p w14:paraId="697BB23D" w14:textId="61B372B7" w:rsidR="00C213F3" w:rsidRDefault="00C213F3" w:rsidP="002D270A">
      <w:pPr>
        <w:pStyle w:val="paragraphs"/>
      </w:pPr>
      <w:r>
        <w:t xml:space="preserve">Blockchain networks like Bitcoin allow nodes to freely join the network. This </w:t>
      </w:r>
      <w:proofErr w:type="gramStart"/>
      <w:r>
        <w:t>opens up</w:t>
      </w:r>
      <w:proofErr w:type="gramEnd"/>
      <w:r>
        <w:t xml:space="preserve"> the possibility that a bad actor could inject enough nodes into the network to control the </w:t>
      </w:r>
      <w:proofErr w:type="spellStart"/>
      <w:r>
        <w:t>the</w:t>
      </w:r>
      <w:proofErr w:type="spellEnd"/>
      <w:r>
        <w:t xml:space="preserve"> balance of computing power, thus controlling the acceptance of valid blocks. This is referred to as a </w:t>
      </w:r>
      <w:proofErr w:type="spellStart"/>
      <w:r>
        <w:t>a</w:t>
      </w:r>
      <w:proofErr w:type="spellEnd"/>
      <w:r>
        <w:t xml:space="preserve">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6" w:name="_Hlk536688934"/>
      <w:r>
        <w:t>Big</w:t>
      </w:r>
      <w:r w:rsidR="00C213F3">
        <w:t>c</w:t>
      </w:r>
      <w:r>
        <w:t>hainDB Demo</w:t>
      </w:r>
    </w:p>
    <w:p w14:paraId="61E5DA9A" w14:textId="77777777" w:rsidR="00D76231" w:rsidRDefault="00D76231" w:rsidP="00D76231">
      <w:pPr>
        <w:pStyle w:val="FirstParagraph"/>
      </w:pPr>
      <w:r>
        <w:t>In this tutorial we cover:</w:t>
      </w:r>
    </w:p>
    <w:p w14:paraId="4A002601" w14:textId="77777777" w:rsidR="00D76231" w:rsidRDefault="00D76231" w:rsidP="00243304">
      <w:pPr>
        <w:pStyle w:val="blockchainList"/>
        <w:numPr>
          <w:ilvl w:val="0"/>
          <w:numId w:val="47"/>
        </w:numPr>
      </w:pPr>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p w14:paraId="1709279F" w14:textId="77777777" w:rsidR="00D76231" w:rsidRDefault="00D76231" w:rsidP="00D76231">
      <w:pPr>
        <w:pStyle w:val="paragraphs"/>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w:t>
      </w:r>
      <w:proofErr w:type="spellStart"/>
      <w:proofErr w:type="gramStart"/>
      <w:r>
        <w:t>a</w:t>
      </w:r>
      <w:proofErr w:type="spellEnd"/>
      <w:proofErr w:type="gramEnd"/>
      <w:r>
        <w:t xml:space="preserve"> immutable cryptographically 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4E316CCF" w:rsidR="00D76231" w:rsidRPr="00D76231" w:rsidRDefault="00D76231" w:rsidP="00D76231">
      <w:pPr>
        <w:pStyle w:val="paragraphs"/>
      </w:pPr>
      <w:r>
        <w:t xml:space="preserve">Details of the setup process are available in </w:t>
      </w:r>
      <w:hyperlink r:id="rId30">
        <w:r>
          <w:rPr>
            <w:rStyle w:val="Hyperlink"/>
          </w:rPr>
          <w:t>BigChainDBProject_AWSImplementation.pdf</w:t>
        </w:r>
      </w:hyperlink>
      <w:r>
        <w:t xml:space="preserve">. A </w:t>
      </w:r>
      <w:proofErr w:type="spellStart"/>
      <w:r>
        <w:t>IPython</w:t>
      </w:r>
      <w:proofErr w:type="spellEnd"/>
      <w:r>
        <w:t xml:space="preserve"> </w:t>
      </w:r>
      <w:proofErr w:type="spellStart"/>
      <w:r>
        <w:t>Juypter</w:t>
      </w:r>
      <w:proofErr w:type="spellEnd"/>
      <w:r>
        <w:t xml:space="preserve"> notebook, the project documentation is available in </w:t>
      </w:r>
      <w:hyperlink r:id="rId31">
        <w:r>
          <w:rPr>
            <w:rStyle w:val="Hyperlink"/>
          </w:rPr>
          <w:t>BigChainDBProject_PythonDriver.pdf</w:t>
        </w:r>
      </w:hyperlink>
      <w:r>
        <w:t>.</w:t>
      </w:r>
    </w:p>
    <w:p w14:paraId="490A3345" w14:textId="48403FAE" w:rsidR="00D94E99" w:rsidRDefault="00D94E99" w:rsidP="00D94E99">
      <w:pPr>
        <w:pStyle w:val="Heading1"/>
      </w:pPr>
      <w:r>
        <w:t xml:space="preserve">Blockchain </w:t>
      </w:r>
      <w:r w:rsidR="00B4091B">
        <w:t>outlook</w:t>
      </w:r>
    </w:p>
    <w:bookmarkEnd w:id="6"/>
    <w:p w14:paraId="767EE6DB" w14:textId="51C30953" w:rsidR="00404741" w:rsidRDefault="000F019F" w:rsidP="007E3AA6">
      <w:pPr>
        <w:pStyle w:val="Text"/>
        <w:ind w:firstLine="0"/>
      </w:pPr>
      <w:r>
        <w:t>In theory, blockchain cuts costs and increases transaction efficiency because the technology eliminates the need for a third-party intermediary, such as a bank. Bitcoin is the first application of blockchain technology</w:t>
      </w:r>
      <w:r w:rsidR="00404741">
        <w:t>.</w:t>
      </w:r>
      <w:r>
        <w:t xml:space="preserve"> Its price, and that of many other cryptocurrencies, skyrocketed</w:t>
      </w:r>
      <w:r w:rsidR="00404741">
        <w:t>, then</w:t>
      </w:r>
      <w:r>
        <w:t xml:space="preserve"> becoming apparent to many that blockchain technology </w:t>
      </w:r>
      <w:r w:rsidR="00404741">
        <w:t>in the financial</w:t>
      </w:r>
      <w:r w:rsidR="00C408A3">
        <w:t xml:space="preserve"> payment</w:t>
      </w:r>
      <w:r w:rsidR="00404741">
        <w:t xml:space="preserve"> industry </w:t>
      </w:r>
      <w:r>
        <w:t>isn’t necessarily the best solution i</w:t>
      </w:r>
      <w:r w:rsidR="00404741">
        <w:t>n the near term</w:t>
      </w:r>
      <w:r>
        <w:t xml:space="preserve">. It </w:t>
      </w:r>
      <w:r w:rsidR="00404741">
        <w:t xml:space="preserve">requires a </w:t>
      </w:r>
      <w:r w:rsidR="005B33B5">
        <w:t xml:space="preserve">mind shift, </w:t>
      </w:r>
      <w:r w:rsidR="00404741">
        <w:t xml:space="preserve">culture change, </w:t>
      </w:r>
      <w:r w:rsidR="00C408A3">
        <w:t>systematically</w:t>
      </w:r>
      <w:r w:rsidR="00404741">
        <w:t xml:space="preserve"> reorganize the society we currently live in. </w:t>
      </w:r>
    </w:p>
    <w:p w14:paraId="1C25C380" w14:textId="77777777" w:rsidR="00404741" w:rsidRDefault="00404741" w:rsidP="007E3AA6">
      <w:pPr>
        <w:pStyle w:val="Text"/>
        <w:ind w:firstLine="0"/>
      </w:pPr>
    </w:p>
    <w:p w14:paraId="51BE89C6" w14:textId="11AF6D1E" w:rsidR="005B33B5" w:rsidRDefault="005B33B5" w:rsidP="007E3AA6">
      <w:pPr>
        <w:pStyle w:val="Text"/>
        <w:ind w:firstLine="0"/>
      </w:pPr>
      <w:r w:rsidRPr="005B33B5">
        <w:t xml:space="preserve">The application of blockchain has now shifted to various areas such as smart contracts, digital identity, </w:t>
      </w:r>
      <w:proofErr w:type="spellStart"/>
      <w:r>
        <w:t>assest</w:t>
      </w:r>
      <w:proofErr w:type="spellEnd"/>
      <w:r>
        <w:t xml:space="preserve"> tracking</w:t>
      </w:r>
      <w:r w:rsidRPr="005B33B5">
        <w:t xml:space="preserve">, </w:t>
      </w:r>
      <w:r w:rsidRPr="005B33B5">
        <w:t xml:space="preserve">clearing, and settlement. Some of the major factors driving the growth of the blockchain technology market are transparency and immutability, faster transactions, and reduced total cost of ownership. The blockchain technology also offers other key benefits such as trustless exchange, durability and reliability, and empowers the users to control all their information and transactions. </w:t>
      </w:r>
    </w:p>
    <w:p w14:paraId="39A43073" w14:textId="11F9DAF6" w:rsidR="00D94E99" w:rsidRDefault="005B33B5" w:rsidP="007E3AA6">
      <w:pPr>
        <w:pStyle w:val="Text"/>
        <w:ind w:firstLine="0"/>
      </w:pPr>
      <w:r>
        <w:t xml:space="preserve">    </w:t>
      </w:r>
      <w:r w:rsidR="00D94E99">
        <w:t>Several analysts expect blockchain will first prove its value in supply chain management, where Cisco and IBM are both working on applying the technology.</w:t>
      </w:r>
      <w:r w:rsidR="00232007">
        <w:t xml:space="preserve"> </w:t>
      </w:r>
      <w:r w:rsidR="00D94E99">
        <w:t>Still, industry experts project on average that the technology will take 5.9 years to gain widespread adoption, according to a Cowen survey.</w:t>
      </w:r>
    </w:p>
    <w:p w14:paraId="3951D8A6" w14:textId="77777777" w:rsidR="005B33B5" w:rsidRDefault="005B33B5" w:rsidP="000F019F"/>
    <w:p w14:paraId="432968B7" w14:textId="3467FB80" w:rsidR="00C408A3" w:rsidRDefault="00C408A3" w:rsidP="000F019F">
      <w:r>
        <w:rPr>
          <w:noProof/>
        </w:rPr>
        <w:drawing>
          <wp:inline distT="0" distB="0" distL="0" distR="0" wp14:anchorId="09096976" wp14:editId="57AD74D5">
            <wp:extent cx="3200400" cy="205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0400" cy="2054225"/>
                    </a:xfrm>
                    <a:prstGeom prst="rect">
                      <a:avLst/>
                    </a:prstGeom>
                    <a:noFill/>
                  </pic:spPr>
                </pic:pic>
              </a:graphicData>
            </a:graphic>
          </wp:inline>
        </w:drawing>
      </w:r>
    </w:p>
    <w:p w14:paraId="0B93F712" w14:textId="77777777" w:rsidR="00C408A3" w:rsidRDefault="00C408A3" w:rsidP="00D94E99"/>
    <w:p w14:paraId="518D5F29" w14:textId="77777777" w:rsidR="00D94E99" w:rsidRDefault="00D94E99" w:rsidP="007E3AA6">
      <w:pPr>
        <w:pStyle w:val="Text"/>
        <w:ind w:firstLine="0"/>
      </w:pPr>
      <w:r>
        <w:t>When it comes to proving the tangible benefits of the blockchain technology that many expect to change the world, it is still very early days and the earliest viable applications will likely be in supply chain management, rather than financial services, executives say.</w:t>
      </w:r>
    </w:p>
    <w:p w14:paraId="307D4F9C" w14:textId="1A7413ED" w:rsidR="00232007" w:rsidRPr="00232007" w:rsidRDefault="006F6FA7" w:rsidP="007E3AA6">
      <w:pPr>
        <w:pStyle w:val="Text"/>
        <w:ind w:firstLine="0"/>
      </w:pPr>
      <w:r>
        <w:t xml:space="preserve">    </w:t>
      </w:r>
      <w:r w:rsidR="00232007" w:rsidRPr="00232007">
        <w:t>As more organizations put their human and financial resources behind blockchain and come to better realize how it can improve their business processes and their bottom lines, we expect the technology to gain significant traction, as its cost savings, competitive advantages, and ROI benefits become more pronounced.</w:t>
      </w:r>
      <w:r>
        <w:t xml:space="preserve"> </w:t>
      </w:r>
    </w:p>
    <w:p w14:paraId="743E876F" w14:textId="1EA35AF0" w:rsidR="00232007" w:rsidRPr="00232007" w:rsidRDefault="006F6FA7" w:rsidP="007E3AA6">
      <w:pPr>
        <w:pStyle w:val="Text"/>
        <w:ind w:firstLine="0"/>
      </w:pPr>
      <w:r>
        <w:t xml:space="preserve">    </w:t>
      </w:r>
      <w:r w:rsidR="00232007" w:rsidRPr="00232007">
        <w:t>The view further down the road is an inspiring one. We see blockchain enabling a completely new level of information exchange both within—and across—industries. As connections are made between blockchain and other emerging technologies, particularly the cloud and automation, we see the potential for blockchain to help organizations create and realize new value for businesses beyond anything we can imagine with existing technologies</w:t>
      </w:r>
      <w:r w:rsidR="007E3AA6">
        <w:t>.</w:t>
      </w:r>
    </w:p>
    <w:p w14:paraId="02B10600" w14:textId="77777777" w:rsidR="00232007" w:rsidRDefault="00232007" w:rsidP="00D94E99">
      <w:pPr>
        <w:rPr>
          <w:rStyle w:val="Hyperlink"/>
        </w:rPr>
      </w:pPr>
    </w:p>
    <w:p w14:paraId="169D9AD2" w14:textId="77777777" w:rsidR="00232007" w:rsidRDefault="00232007" w:rsidP="00D94E99">
      <w:pPr>
        <w:rPr>
          <w:rStyle w:val="Hyperlink"/>
        </w:rPr>
      </w:pPr>
    </w:p>
    <w:p w14:paraId="21171397" w14:textId="77777777" w:rsidR="00E97402" w:rsidRDefault="00E97402">
      <w:pPr>
        <w:pStyle w:val="ReferenceHead"/>
      </w:pPr>
      <w:r>
        <w:t>References</w:t>
      </w:r>
    </w:p>
    <w:p w14:paraId="02374AF6" w14:textId="138B71A5" w:rsidR="00A01A48" w:rsidRDefault="00A01A48" w:rsidP="00A01A48">
      <w:pPr>
        <w:pStyle w:val="References"/>
      </w:pPr>
      <w:r>
        <w:t>https://blockgeeks.com/guides/what-is-blockchain-technology/ "Judd Bagley (</w:t>
      </w:r>
      <w:proofErr w:type="gramStart"/>
      <w:r>
        <w:t>2018 ,</w:t>
      </w:r>
      <w:proofErr w:type="gramEnd"/>
      <w:r>
        <w:t xml:space="preserve">  Sep . ).  What is Blockchain Technology? A Step-by-Step Guide </w:t>
      </w:r>
      <w:proofErr w:type="gramStart"/>
      <w:r>
        <w:t>For</w:t>
      </w:r>
      <w:proofErr w:type="gramEnd"/>
      <w:r>
        <w:t xml:space="preserve"> Beginners. </w:t>
      </w:r>
      <w:proofErr w:type="spellStart"/>
      <w:r>
        <w:t>Blockgeeks</w:t>
      </w:r>
      <w:proofErr w:type="spellEnd"/>
      <w:r>
        <w:t>."</w:t>
      </w:r>
    </w:p>
    <w:p w14:paraId="1E438341" w14:textId="679376AB" w:rsidR="00A01A48" w:rsidRDefault="00A01A48" w:rsidP="00A01A48">
      <w:pPr>
        <w:pStyle w:val="References"/>
      </w:pPr>
      <w:r>
        <w:t>https://medium.com/blockchain-review/how-does-the-blockchain-work-for-dummies-explained-simply-9f94d386e093 "Collin Thompson 2016 Oct. How does the Blockchain Work? (Part 1). The Blockchain Review."</w:t>
      </w:r>
    </w:p>
    <w:p w14:paraId="1F0F1DD3" w14:textId="4A918C7B" w:rsidR="00A01A48" w:rsidRDefault="00A01A48" w:rsidP="00A01A48">
      <w:pPr>
        <w:pStyle w:val="References"/>
      </w:pPr>
      <w:r>
        <w:lastRenderedPageBreak/>
        <w:t xml:space="preserve">https://blockchainhub.net/blockchains-and-distributed-ledger-technologies-in-general/ "Collin Thompson (2016 Oct.). Blockchains &amp; Distributed Ledger Technologies. </w:t>
      </w:r>
      <w:proofErr w:type="spellStart"/>
      <w:r>
        <w:t>BlockchainHub</w:t>
      </w:r>
      <w:proofErr w:type="spellEnd"/>
      <w:r>
        <w:t>."</w:t>
      </w:r>
    </w:p>
    <w:p w14:paraId="21F7DD87" w14:textId="4CC738C1" w:rsidR="00A01A48" w:rsidRDefault="00A01A48" w:rsidP="00A01A48">
      <w:pPr>
        <w:pStyle w:val="References"/>
      </w:pPr>
      <w:r>
        <w:t>https://web.archive.org/web/20140226205104/http://origin-www.computer.org/csdl/mags/co/1977/06/01646525.pdf "Exhaustive Cryptanalysis of the NBS Data Encryption Standard"</w:t>
      </w:r>
    </w:p>
    <w:p w14:paraId="3CFA4E86" w14:textId="11D91770" w:rsidR="00A01A48" w:rsidRDefault="00A01A48" w:rsidP="00A01A48">
      <w:pPr>
        <w:pStyle w:val="References"/>
      </w:pPr>
      <w:r>
        <w:t xml:space="preserve">https://www.foo.be/docs/eff-des-cracker/book/crackingdessecre00elec.pdf "Electronic Frontier Foundation (1998), Cracking DES: Secrets of Encryption Research, Wiretap Politics, and Chip Design, Electronic Frontier Foundation, ISBN </w:t>
      </w:r>
      <w:proofErr w:type="spellStart"/>
      <w:r>
        <w:t>ISBN</w:t>
      </w:r>
      <w:proofErr w:type="spellEnd"/>
      <w:r>
        <w:t>: 1-56592-520-3"</w:t>
      </w:r>
    </w:p>
    <w:p w14:paraId="69A33348" w14:textId="5064D690" w:rsidR="00A01A48" w:rsidRDefault="00A01A48" w:rsidP="00A01A48">
      <w:pPr>
        <w:pStyle w:val="References"/>
      </w:pPr>
      <w:r>
        <w:t>https://www.cs.jhu.edu/~rubin/courses/sp03/papers/diffie.hellman.pdf "Diffie, Whitfield &amp; Martin Hellman (Nov. 1976), "New Directions in Cryptography", IEEE Transactions on Information Theory IT-22: 644-654"</w:t>
      </w:r>
    </w:p>
    <w:p w14:paraId="34F351BC" w14:textId="478838F7" w:rsidR="00A01A48" w:rsidRDefault="00A01A48" w:rsidP="00A01A48">
      <w:pPr>
        <w:pStyle w:val="References"/>
      </w:pPr>
      <w:r>
        <w:t>http://# "It was created by IBM's (International Business Machines) Walter Tuchman (1997). "A brief history of the data encryption standard". Internet besieged: countering cyberspace scofflaws. ACM Press/Addison-Wesley Publishing Co. New York, NY, USA. pp. 275–280."</w:t>
      </w:r>
    </w:p>
    <w:p w14:paraId="75936772" w14:textId="4FFE2FB9" w:rsidR="00A01A48" w:rsidRDefault="00A01A48" w:rsidP="00A01A48">
      <w:pPr>
        <w:pStyle w:val="References"/>
      </w:pPr>
      <w:proofErr w:type="gramStart"/>
      <w:r>
        <w:t>https://ia801307.us.archive.org/33/items/AmericanCryptologyDuringtheColdWar1945-1989BookIII_RetrenchmentandReform1972-1980/American%20Cryptology%20During%20the%20Cold%20War%2C%201945-1989.%20Book%20III_%20Retrenchment%20and%20Reform%2C%201972-1980.pdf  "</w:t>
      </w:r>
      <w:proofErr w:type="gramEnd"/>
      <w:r>
        <w:t>Thomas R. Johnson (2009-12-18). "American Cryptology during the Cold War, 1945-1989.Book III: Retrenchment and Reform, 1972-1980, page 232" (PDF)."</w:t>
      </w:r>
    </w:p>
    <w:p w14:paraId="32F46B90" w14:textId="6579BDCC" w:rsidR="00A01A48" w:rsidRDefault="00A01A48" w:rsidP="00A01A48">
      <w:pPr>
        <w:pStyle w:val="References"/>
      </w:pPr>
      <w:r>
        <w:t>http://www.toad.com/gnu/cfp.talk.txt "John Gilmore (March 1991), Privacy, Technology, and the Open Society"</w:t>
      </w:r>
    </w:p>
    <w:p w14:paraId="65CF438F" w14:textId="0A73230A" w:rsidR="00A01A48" w:rsidRDefault="00A01A48" w:rsidP="00A01A48">
      <w:pPr>
        <w:pStyle w:val="References"/>
      </w:pPr>
      <w:r>
        <w:t xml:space="preserve">https://www.activism.net/cypherpunk/manifesto.html "A </w:t>
      </w:r>
      <w:proofErr w:type="spellStart"/>
      <w:r>
        <w:t>Cypherpunk's</w:t>
      </w:r>
      <w:proofErr w:type="spellEnd"/>
      <w:r>
        <w:t xml:space="preserve"> Manifesto"</w:t>
      </w:r>
    </w:p>
    <w:p w14:paraId="5B5FB364" w14:textId="7E13E7A2" w:rsidR="00A01A48" w:rsidRDefault="00A01A48" w:rsidP="00A01A48">
      <w:pPr>
        <w:pStyle w:val="References"/>
      </w:pPr>
      <w:r>
        <w:t>https://ieeexplore.ieee.org/document/1055638 "Diffie, Whitfield; Hellman, Martin E. (November 1976). "New Directions in Cryptography" (PDF). IEEE Transactions on Information Theory. 22 (6): 644–654. doi:10.1109/TIT.1976.1055638. Archived (PDF) from the original on 2014-11-29."</w:t>
      </w:r>
    </w:p>
    <w:p w14:paraId="0171F97F" w14:textId="5CAA2A1C" w:rsidR="00A01A48" w:rsidRDefault="00A01A48" w:rsidP="00A01A48">
      <w:pPr>
        <w:pStyle w:val="References"/>
      </w:pPr>
      <w:r>
        <w:t>https://patents.google.com/patent/US4200770 "Cryptographic apparatus and method"</w:t>
      </w:r>
    </w:p>
    <w:p w14:paraId="0C7D1B69" w14:textId="071E628C" w:rsidR="00A01A48" w:rsidRDefault="00A01A48" w:rsidP="00A01A48">
      <w:pPr>
        <w:pStyle w:val="References"/>
      </w:pPr>
      <w:r>
        <w:t>https://www.gchq.gov.uk/sites/default/files/document_files/CESG_Research_Report_No_3006_0.pdf "The Possibility of Secure Non-Secret Digital Encryption"</w:t>
      </w:r>
    </w:p>
    <w:p w14:paraId="36914D4F" w14:textId="1EDDF138" w:rsidR="00A01A48" w:rsidRDefault="00A01A48" w:rsidP="00A01A48">
      <w:pPr>
        <w:pStyle w:val="References"/>
      </w:pPr>
      <w:r>
        <w:t>http://en.citizendium.org/wiki/Cypherpunk/Citable_Version "</w:t>
      </w:r>
      <w:proofErr w:type="spellStart"/>
      <w:r>
        <w:t>Cypherpunk</w:t>
      </w:r>
      <w:proofErr w:type="spellEnd"/>
      <w:r>
        <w:t>/Citable Version"</w:t>
      </w:r>
    </w:p>
    <w:p w14:paraId="7F4F9D95" w14:textId="437BB741" w:rsidR="00A01A48" w:rsidRDefault="00A01A48" w:rsidP="00A01A48">
      <w:pPr>
        <w:pStyle w:val="References"/>
      </w:pPr>
      <w:r>
        <w:t xml:space="preserve">https://cryptome.org/0001/assange-cpunks.htm "An Archive of Julian Assange's </w:t>
      </w:r>
      <w:proofErr w:type="spellStart"/>
      <w:r>
        <w:t>Cypherpunk</w:t>
      </w:r>
      <w:proofErr w:type="spellEnd"/>
      <w:r>
        <w:t xml:space="preserve"> Mailing List Posts"</w:t>
      </w:r>
    </w:p>
    <w:p w14:paraId="2C5D6965" w14:textId="7C31FE25" w:rsidR="00A01A48" w:rsidRDefault="00A01A48" w:rsidP="00A01A48">
      <w:pPr>
        <w:pStyle w:val="References"/>
      </w:pPr>
      <w:r>
        <w:t>https://www.bigchaindb.com/ "BigchainDB"</w:t>
      </w:r>
    </w:p>
    <w:p w14:paraId="16A122BB" w14:textId="24EFC0DD" w:rsidR="00A01A48" w:rsidRDefault="00A01A48" w:rsidP="00A01A48">
      <w:pPr>
        <w:pStyle w:val="References"/>
      </w:pPr>
      <w:r>
        <w:t>http://nakamotostudies.org/wp-content/uploads/2018/03/bitcoin.pdf "Bitcoin: A Peer-to-Peer Electronic Cash System"</w:t>
      </w:r>
    </w:p>
    <w:p w14:paraId="3EBE2E02" w14:textId="096830CA" w:rsidR="00A01A48" w:rsidRDefault="00A01A48" w:rsidP="00A01A48">
      <w:pPr>
        <w:pStyle w:val="References"/>
      </w:pPr>
      <w:r>
        <w:t>\https://www.bigchaindb.com/whitepaper/bigchaindb-whitepaper.pdf "BigchainDB 2.0, The Blockchain Database"</w:t>
      </w:r>
    </w:p>
    <w:p w14:paraId="20F7E6E8" w14:textId="7D24784A" w:rsidR="00A01A48" w:rsidRDefault="00A01A48" w:rsidP="00A01A48">
      <w:pPr>
        <w:pStyle w:val="References"/>
      </w:pPr>
      <w:r>
        <w:t xml:space="preserve">https://www.tendermint.com/docs/introduction/what-is-tendermint.html "What is </w:t>
      </w:r>
      <w:proofErr w:type="spellStart"/>
      <w:r>
        <w:t>Tendermint</w:t>
      </w:r>
      <w:proofErr w:type="spellEnd"/>
      <w:r>
        <w:t>?"</w:t>
      </w:r>
    </w:p>
    <w:p w14:paraId="61622680" w14:textId="7B27B6F3" w:rsidR="00A01A48" w:rsidRDefault="00A01A48" w:rsidP="00A01A48">
      <w:pPr>
        <w:pStyle w:val="References"/>
      </w:pPr>
      <w:r>
        <w:t>http://docs.bigchaindb.com/en/latest/decentralized.html "How BigchainDB is Decentralized"</w:t>
      </w:r>
    </w:p>
    <w:p w14:paraId="0D6BDCA3" w14:textId="3DA28316" w:rsidR="00A01A48" w:rsidRDefault="00A01A48" w:rsidP="00A01A48">
      <w:pPr>
        <w:pStyle w:val="References"/>
      </w:pPr>
      <w:r>
        <w:t>https://docs.bigchaindb.com/en/latest/immutable.html "How BigchainDB is Immutable"</w:t>
      </w:r>
    </w:p>
    <w:p w14:paraId="7DFC0E69" w14:textId="1E8BB1BF" w:rsidR="00A01A48" w:rsidRDefault="00A01A48" w:rsidP="00A01A48">
      <w:pPr>
        <w:pStyle w:val="References"/>
      </w:pPr>
      <w:r>
        <w:t>https://www.bigchaindb.com/developers/guide/key-concepts-of-bigchaindb/ "Key concepts of BigchainDB"</w:t>
      </w:r>
    </w:p>
    <w:p w14:paraId="49C1D0FF" w14:textId="702E9C30" w:rsidR="00A01A48" w:rsidRDefault="00A01A48" w:rsidP="00A01A48">
      <w:pPr>
        <w:pStyle w:val="References"/>
      </w:pPr>
      <w:r>
        <w:t>https://studio3t.com/knowledge-base/articles/sql-query/ "SQL Query"</w:t>
      </w:r>
    </w:p>
    <w:p w14:paraId="2B7BB469" w14:textId="472AD94B" w:rsidR="00A01A48" w:rsidRDefault="00A01A48" w:rsidP="00A01A48">
      <w:pPr>
        <w:pStyle w:val="References"/>
      </w:pPr>
      <w:r>
        <w:t>https://docs.bigchaindb.com/en/latest/query.html "Querying BigchainDB"</w:t>
      </w:r>
    </w:p>
    <w:p w14:paraId="43C4D797" w14:textId="51DEF5D3" w:rsidR="00A01A48" w:rsidRDefault="00A01A48" w:rsidP="00A01A48">
      <w:pPr>
        <w:pStyle w:val="References"/>
      </w:pPr>
      <w:r>
        <w:t>https://github.com/bigchaindb/bigchaindb-driver "</w:t>
      </w:r>
      <w:proofErr w:type="spellStart"/>
      <w:r>
        <w:t>bigchaindb</w:t>
      </w:r>
      <w:proofErr w:type="spellEnd"/>
      <w:r>
        <w:t>-driver"</w:t>
      </w:r>
    </w:p>
    <w:p w14:paraId="718FA594" w14:textId="718988D9" w:rsidR="00A01A48" w:rsidRDefault="00A01A48" w:rsidP="00A01A48">
      <w:pPr>
        <w:pStyle w:val="References"/>
      </w:pPr>
      <w:r>
        <w:t>https://www.python.org/ "Python"</w:t>
      </w:r>
    </w:p>
    <w:p w14:paraId="2ED003EC" w14:textId="4453EDEF" w:rsidR="00A01A48" w:rsidRDefault="00A01A48" w:rsidP="00A01A48">
      <w:pPr>
        <w:pStyle w:val="References"/>
      </w:pPr>
      <w:r>
        <w:t>https://www.mongodb.com/download-center "MongoDB"</w:t>
      </w:r>
    </w:p>
    <w:p w14:paraId="7E6658DD" w14:textId="77777777" w:rsidR="00A01A48" w:rsidRDefault="00A01A48" w:rsidP="00A01A48">
      <w:pPr>
        <w:pStyle w:val="References"/>
      </w:pPr>
      <w:r>
        <w:t>https://mmonit.com/monit/ "Monit"</w:t>
      </w:r>
    </w:p>
    <w:p w14:paraId="794B6158" w14:textId="2ADD1473" w:rsidR="0037551B" w:rsidRPr="00C53A81" w:rsidRDefault="00A01A48" w:rsidP="00A01A48">
      <w:pPr>
        <w:pStyle w:val="References"/>
      </w:pPr>
      <w:r>
        <w:t>http://www.allitebooks.com/cryptography-and-network-security-5th-edition/ "CRYPTOGRAPHY and NETWORK SECURITY PRINCIPLES AND PRACTICE FIFTH EDITION, pg. 94"</w:t>
      </w:r>
    </w:p>
    <w:sectPr w:rsidR="0037551B" w:rsidRPr="00C53A81" w:rsidSect="00143F2E">
      <w:headerReference w:type="default" r:id="rId33"/>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34778" w14:textId="77777777" w:rsidR="002E403C" w:rsidRDefault="002E403C">
      <w:r>
        <w:separator/>
      </w:r>
    </w:p>
  </w:endnote>
  <w:endnote w:type="continuationSeparator" w:id="0">
    <w:p w14:paraId="6B94B2FA" w14:textId="77777777" w:rsidR="002E403C" w:rsidRDefault="002E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9FDD2" w14:textId="77777777" w:rsidR="002E403C" w:rsidRDefault="002E403C"/>
  </w:footnote>
  <w:footnote w:type="continuationSeparator" w:id="0">
    <w:p w14:paraId="558EDC81" w14:textId="77777777" w:rsidR="002E403C" w:rsidRDefault="002E403C">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proofErr w:type="spellStart"/>
      <w:r w:rsidRPr="00C254B5">
        <w:t>Yu</w:t>
      </w:r>
      <w:r w:rsidR="00920F75">
        <w:t>M</w:t>
      </w:r>
      <w:r w:rsidRPr="00C254B5">
        <w:t>ei</w:t>
      </w:r>
      <w:proofErr w:type="spellEnd"/>
      <w:r w:rsidRPr="00C254B5">
        <w:t xml:space="preserve"> Bennett (e-mail: yumei.bennett@oracle.com), Daniel Byrne (byrned@mail.smu.edu), Benjamin Wilke (e-mail: bwilke@mail.smu.edu), and Brian </w:t>
      </w:r>
      <w:proofErr w:type="spellStart"/>
      <w:r w:rsidRPr="00C254B5">
        <w:t>Coari</w:t>
      </w:r>
      <w:proofErr w:type="spellEnd"/>
      <w:r w:rsidRPr="00C254B5">
        <w:t xml:space="preserve">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730D"/>
    <w:rsid w:val="0008098F"/>
    <w:rsid w:val="000A168B"/>
    <w:rsid w:val="000B4395"/>
    <w:rsid w:val="000C56BF"/>
    <w:rsid w:val="000D2BDE"/>
    <w:rsid w:val="000E1570"/>
    <w:rsid w:val="000E2129"/>
    <w:rsid w:val="000E226E"/>
    <w:rsid w:val="000E26B9"/>
    <w:rsid w:val="000F019F"/>
    <w:rsid w:val="000F118C"/>
    <w:rsid w:val="00104BB0"/>
    <w:rsid w:val="0010794E"/>
    <w:rsid w:val="00122B99"/>
    <w:rsid w:val="0013354F"/>
    <w:rsid w:val="00143F2E"/>
    <w:rsid w:val="00144E72"/>
    <w:rsid w:val="0016037D"/>
    <w:rsid w:val="00161FB2"/>
    <w:rsid w:val="001768FF"/>
    <w:rsid w:val="001A60B1"/>
    <w:rsid w:val="001B1011"/>
    <w:rsid w:val="001B13D2"/>
    <w:rsid w:val="001B36B1"/>
    <w:rsid w:val="001E28E4"/>
    <w:rsid w:val="001E433D"/>
    <w:rsid w:val="001E7B7A"/>
    <w:rsid w:val="001F4C5C"/>
    <w:rsid w:val="00204478"/>
    <w:rsid w:val="00214824"/>
    <w:rsid w:val="00214E2E"/>
    <w:rsid w:val="00216141"/>
    <w:rsid w:val="00217186"/>
    <w:rsid w:val="00223B50"/>
    <w:rsid w:val="00232007"/>
    <w:rsid w:val="00243304"/>
    <w:rsid w:val="002434A1"/>
    <w:rsid w:val="002531A2"/>
    <w:rsid w:val="002631FF"/>
    <w:rsid w:val="00263943"/>
    <w:rsid w:val="00267B35"/>
    <w:rsid w:val="00271E8E"/>
    <w:rsid w:val="00277BA2"/>
    <w:rsid w:val="0028206B"/>
    <w:rsid w:val="00290EA3"/>
    <w:rsid w:val="00296D4E"/>
    <w:rsid w:val="002A12F7"/>
    <w:rsid w:val="002B66D5"/>
    <w:rsid w:val="002C51CF"/>
    <w:rsid w:val="002D270A"/>
    <w:rsid w:val="002E403C"/>
    <w:rsid w:val="002F7910"/>
    <w:rsid w:val="00301315"/>
    <w:rsid w:val="0033447E"/>
    <w:rsid w:val="003427CE"/>
    <w:rsid w:val="00360269"/>
    <w:rsid w:val="00362484"/>
    <w:rsid w:val="0037551B"/>
    <w:rsid w:val="003805AA"/>
    <w:rsid w:val="00392DBA"/>
    <w:rsid w:val="003B15EE"/>
    <w:rsid w:val="003C3322"/>
    <w:rsid w:val="003C68C2"/>
    <w:rsid w:val="003D4CAE"/>
    <w:rsid w:val="003D5CC3"/>
    <w:rsid w:val="003E085F"/>
    <w:rsid w:val="003F26BD"/>
    <w:rsid w:val="003F52AD"/>
    <w:rsid w:val="004022BC"/>
    <w:rsid w:val="00403481"/>
    <w:rsid w:val="00404741"/>
    <w:rsid w:val="00415359"/>
    <w:rsid w:val="004154F9"/>
    <w:rsid w:val="004206EC"/>
    <w:rsid w:val="00421A03"/>
    <w:rsid w:val="00427DAB"/>
    <w:rsid w:val="0043144F"/>
    <w:rsid w:val="00431BFA"/>
    <w:rsid w:val="00433FB6"/>
    <w:rsid w:val="004353CF"/>
    <w:rsid w:val="00435B96"/>
    <w:rsid w:val="004631BC"/>
    <w:rsid w:val="00467364"/>
    <w:rsid w:val="00471BEE"/>
    <w:rsid w:val="00484761"/>
    <w:rsid w:val="00484DD5"/>
    <w:rsid w:val="004C1E16"/>
    <w:rsid w:val="004C2543"/>
    <w:rsid w:val="004D15CA"/>
    <w:rsid w:val="004E3E4C"/>
    <w:rsid w:val="004F113D"/>
    <w:rsid w:val="004F23A0"/>
    <w:rsid w:val="005003E3"/>
    <w:rsid w:val="005052CD"/>
    <w:rsid w:val="005109F6"/>
    <w:rsid w:val="005154E7"/>
    <w:rsid w:val="00515964"/>
    <w:rsid w:val="00536287"/>
    <w:rsid w:val="00550A26"/>
    <w:rsid w:val="00550BF5"/>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2114B"/>
    <w:rsid w:val="00623698"/>
    <w:rsid w:val="00625E96"/>
    <w:rsid w:val="006306E7"/>
    <w:rsid w:val="006307A4"/>
    <w:rsid w:val="006424FD"/>
    <w:rsid w:val="00647C09"/>
    <w:rsid w:val="00651F2C"/>
    <w:rsid w:val="00693D5D"/>
    <w:rsid w:val="0069526E"/>
    <w:rsid w:val="006B7938"/>
    <w:rsid w:val="006B7F03"/>
    <w:rsid w:val="006C3BAF"/>
    <w:rsid w:val="006F6FA7"/>
    <w:rsid w:val="00700400"/>
    <w:rsid w:val="00700635"/>
    <w:rsid w:val="00703139"/>
    <w:rsid w:val="00723AA8"/>
    <w:rsid w:val="00725B45"/>
    <w:rsid w:val="007302A1"/>
    <w:rsid w:val="007707C0"/>
    <w:rsid w:val="007715E8"/>
    <w:rsid w:val="007827D4"/>
    <w:rsid w:val="007B57B1"/>
    <w:rsid w:val="007C4336"/>
    <w:rsid w:val="007D583A"/>
    <w:rsid w:val="007E3AA6"/>
    <w:rsid w:val="007F7AA6"/>
    <w:rsid w:val="00801783"/>
    <w:rsid w:val="00810E3A"/>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36F4C"/>
    <w:rsid w:val="00944928"/>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01A48"/>
    <w:rsid w:val="00A11095"/>
    <w:rsid w:val="00A22FCB"/>
    <w:rsid w:val="00A426C0"/>
    <w:rsid w:val="00A472F1"/>
    <w:rsid w:val="00A504FA"/>
    <w:rsid w:val="00A5213D"/>
    <w:rsid w:val="00A5237D"/>
    <w:rsid w:val="00A554A3"/>
    <w:rsid w:val="00A6226C"/>
    <w:rsid w:val="00A758EA"/>
    <w:rsid w:val="00A75F45"/>
    <w:rsid w:val="00A7741F"/>
    <w:rsid w:val="00A83813"/>
    <w:rsid w:val="00A90066"/>
    <w:rsid w:val="00A95C50"/>
    <w:rsid w:val="00AB0D3B"/>
    <w:rsid w:val="00AB79A6"/>
    <w:rsid w:val="00AC4850"/>
    <w:rsid w:val="00AD4CF9"/>
    <w:rsid w:val="00AE7060"/>
    <w:rsid w:val="00AF78F5"/>
    <w:rsid w:val="00AF7CD7"/>
    <w:rsid w:val="00B14715"/>
    <w:rsid w:val="00B229F7"/>
    <w:rsid w:val="00B4091B"/>
    <w:rsid w:val="00B41E49"/>
    <w:rsid w:val="00B47B59"/>
    <w:rsid w:val="00B50A86"/>
    <w:rsid w:val="00B50F38"/>
    <w:rsid w:val="00B53F81"/>
    <w:rsid w:val="00B56C2B"/>
    <w:rsid w:val="00B65BD3"/>
    <w:rsid w:val="00B70469"/>
    <w:rsid w:val="00B72DD8"/>
    <w:rsid w:val="00B72E09"/>
    <w:rsid w:val="00B84933"/>
    <w:rsid w:val="00BC05AD"/>
    <w:rsid w:val="00BD55A9"/>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CF1369"/>
    <w:rsid w:val="00D004A5"/>
    <w:rsid w:val="00D06623"/>
    <w:rsid w:val="00D14C6B"/>
    <w:rsid w:val="00D21BAB"/>
    <w:rsid w:val="00D41D03"/>
    <w:rsid w:val="00D443DD"/>
    <w:rsid w:val="00D44DEA"/>
    <w:rsid w:val="00D5536F"/>
    <w:rsid w:val="00D56935"/>
    <w:rsid w:val="00D75681"/>
    <w:rsid w:val="00D756F0"/>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11774"/>
    <w:rsid w:val="00E246FF"/>
    <w:rsid w:val="00E36209"/>
    <w:rsid w:val="00E420BB"/>
    <w:rsid w:val="00E45DB1"/>
    <w:rsid w:val="00E4680F"/>
    <w:rsid w:val="00E50DF6"/>
    <w:rsid w:val="00E863E3"/>
    <w:rsid w:val="00E965C5"/>
    <w:rsid w:val="00E96A3A"/>
    <w:rsid w:val="00E97402"/>
    <w:rsid w:val="00E97B99"/>
    <w:rsid w:val="00EA7901"/>
    <w:rsid w:val="00EB2E9D"/>
    <w:rsid w:val="00EB302A"/>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244730259">
      <w:bodyDiv w:val="1"/>
      <w:marLeft w:val="0"/>
      <w:marRight w:val="0"/>
      <w:marTop w:val="0"/>
      <w:marBottom w:val="0"/>
      <w:divBdr>
        <w:top w:val="none" w:sz="0" w:space="0" w:color="auto"/>
        <w:left w:val="none" w:sz="0" w:space="0" w:color="auto"/>
        <w:bottom w:val="none" w:sz="0" w:space="0" w:color="auto"/>
        <w:right w:val="none" w:sz="0" w:space="0" w:color="auto"/>
      </w:divBdr>
      <w:divsChild>
        <w:div w:id="1703701318">
          <w:marLeft w:val="0"/>
          <w:marRight w:val="0"/>
          <w:marTop w:val="0"/>
          <w:marBottom w:val="0"/>
          <w:divBdr>
            <w:top w:val="none" w:sz="0" w:space="0" w:color="auto"/>
            <w:left w:val="none" w:sz="0" w:space="0" w:color="auto"/>
            <w:bottom w:val="none" w:sz="0" w:space="0" w:color="auto"/>
            <w:right w:val="none" w:sz="0" w:space="0" w:color="auto"/>
          </w:divBdr>
          <w:divsChild>
            <w:div w:id="937254715">
              <w:marLeft w:val="0"/>
              <w:marRight w:val="0"/>
              <w:marTop w:val="0"/>
              <w:marBottom w:val="0"/>
              <w:divBdr>
                <w:top w:val="none" w:sz="0" w:space="0" w:color="auto"/>
                <w:left w:val="none" w:sz="0" w:space="0" w:color="auto"/>
                <w:bottom w:val="none" w:sz="0" w:space="0" w:color="auto"/>
                <w:right w:val="none" w:sz="0" w:space="0" w:color="auto"/>
              </w:divBdr>
            </w:div>
            <w:div w:id="231082293">
              <w:marLeft w:val="0"/>
              <w:marRight w:val="0"/>
              <w:marTop w:val="0"/>
              <w:marBottom w:val="0"/>
              <w:divBdr>
                <w:top w:val="none" w:sz="0" w:space="0" w:color="auto"/>
                <w:left w:val="none" w:sz="0" w:space="0" w:color="auto"/>
                <w:bottom w:val="none" w:sz="0" w:space="0" w:color="auto"/>
                <w:right w:val="none" w:sz="0" w:space="0" w:color="auto"/>
              </w:divBdr>
            </w:div>
            <w:div w:id="1337540891">
              <w:marLeft w:val="0"/>
              <w:marRight w:val="0"/>
              <w:marTop w:val="0"/>
              <w:marBottom w:val="0"/>
              <w:divBdr>
                <w:top w:val="none" w:sz="0" w:space="0" w:color="auto"/>
                <w:left w:val="none" w:sz="0" w:space="0" w:color="auto"/>
                <w:bottom w:val="none" w:sz="0" w:space="0" w:color="auto"/>
                <w:right w:val="none" w:sz="0" w:space="0" w:color="auto"/>
              </w:divBdr>
            </w:div>
            <w:div w:id="1002243704">
              <w:marLeft w:val="0"/>
              <w:marRight w:val="0"/>
              <w:marTop w:val="0"/>
              <w:marBottom w:val="0"/>
              <w:divBdr>
                <w:top w:val="none" w:sz="0" w:space="0" w:color="auto"/>
                <w:left w:val="none" w:sz="0" w:space="0" w:color="auto"/>
                <w:bottom w:val="none" w:sz="0" w:space="0" w:color="auto"/>
                <w:right w:val="none" w:sz="0" w:space="0" w:color="auto"/>
              </w:divBdr>
            </w:div>
            <w:div w:id="880359190">
              <w:marLeft w:val="0"/>
              <w:marRight w:val="0"/>
              <w:marTop w:val="0"/>
              <w:marBottom w:val="0"/>
              <w:divBdr>
                <w:top w:val="none" w:sz="0" w:space="0" w:color="auto"/>
                <w:left w:val="none" w:sz="0" w:space="0" w:color="auto"/>
                <w:bottom w:val="none" w:sz="0" w:space="0" w:color="auto"/>
                <w:right w:val="none" w:sz="0" w:space="0" w:color="auto"/>
              </w:divBdr>
            </w:div>
            <w:div w:id="1316761108">
              <w:marLeft w:val="0"/>
              <w:marRight w:val="0"/>
              <w:marTop w:val="0"/>
              <w:marBottom w:val="0"/>
              <w:divBdr>
                <w:top w:val="none" w:sz="0" w:space="0" w:color="auto"/>
                <w:left w:val="none" w:sz="0" w:space="0" w:color="auto"/>
                <w:bottom w:val="none" w:sz="0" w:space="0" w:color="auto"/>
                <w:right w:val="none" w:sz="0" w:space="0" w:color="auto"/>
              </w:divBdr>
            </w:div>
            <w:div w:id="1265530974">
              <w:marLeft w:val="0"/>
              <w:marRight w:val="0"/>
              <w:marTop w:val="0"/>
              <w:marBottom w:val="0"/>
              <w:divBdr>
                <w:top w:val="none" w:sz="0" w:space="0" w:color="auto"/>
                <w:left w:val="none" w:sz="0" w:space="0" w:color="auto"/>
                <w:bottom w:val="none" w:sz="0" w:space="0" w:color="auto"/>
                <w:right w:val="none" w:sz="0" w:space="0" w:color="auto"/>
              </w:divBdr>
            </w:div>
            <w:div w:id="1252080646">
              <w:marLeft w:val="0"/>
              <w:marRight w:val="0"/>
              <w:marTop w:val="0"/>
              <w:marBottom w:val="0"/>
              <w:divBdr>
                <w:top w:val="none" w:sz="0" w:space="0" w:color="auto"/>
                <w:left w:val="none" w:sz="0" w:space="0" w:color="auto"/>
                <w:bottom w:val="none" w:sz="0" w:space="0" w:color="auto"/>
                <w:right w:val="none" w:sz="0" w:space="0" w:color="auto"/>
              </w:divBdr>
            </w:div>
            <w:div w:id="1313290061">
              <w:marLeft w:val="0"/>
              <w:marRight w:val="0"/>
              <w:marTop w:val="0"/>
              <w:marBottom w:val="0"/>
              <w:divBdr>
                <w:top w:val="none" w:sz="0" w:space="0" w:color="auto"/>
                <w:left w:val="none" w:sz="0" w:space="0" w:color="auto"/>
                <w:bottom w:val="none" w:sz="0" w:space="0" w:color="auto"/>
                <w:right w:val="none" w:sz="0" w:space="0" w:color="auto"/>
              </w:divBdr>
            </w:div>
            <w:div w:id="614991919">
              <w:marLeft w:val="0"/>
              <w:marRight w:val="0"/>
              <w:marTop w:val="0"/>
              <w:marBottom w:val="0"/>
              <w:divBdr>
                <w:top w:val="none" w:sz="0" w:space="0" w:color="auto"/>
                <w:left w:val="none" w:sz="0" w:space="0" w:color="auto"/>
                <w:bottom w:val="none" w:sz="0" w:space="0" w:color="auto"/>
                <w:right w:val="none" w:sz="0" w:space="0" w:color="auto"/>
              </w:divBdr>
            </w:div>
            <w:div w:id="219753705">
              <w:marLeft w:val="0"/>
              <w:marRight w:val="0"/>
              <w:marTop w:val="0"/>
              <w:marBottom w:val="0"/>
              <w:divBdr>
                <w:top w:val="none" w:sz="0" w:space="0" w:color="auto"/>
                <w:left w:val="none" w:sz="0" w:space="0" w:color="auto"/>
                <w:bottom w:val="none" w:sz="0" w:space="0" w:color="auto"/>
                <w:right w:val="none" w:sz="0" w:space="0" w:color="auto"/>
              </w:divBdr>
            </w:div>
            <w:div w:id="1863670506">
              <w:marLeft w:val="0"/>
              <w:marRight w:val="0"/>
              <w:marTop w:val="0"/>
              <w:marBottom w:val="0"/>
              <w:divBdr>
                <w:top w:val="none" w:sz="0" w:space="0" w:color="auto"/>
                <w:left w:val="none" w:sz="0" w:space="0" w:color="auto"/>
                <w:bottom w:val="none" w:sz="0" w:space="0" w:color="auto"/>
                <w:right w:val="none" w:sz="0" w:space="0" w:color="auto"/>
              </w:divBdr>
            </w:div>
            <w:div w:id="1996716211">
              <w:marLeft w:val="0"/>
              <w:marRight w:val="0"/>
              <w:marTop w:val="0"/>
              <w:marBottom w:val="0"/>
              <w:divBdr>
                <w:top w:val="none" w:sz="0" w:space="0" w:color="auto"/>
                <w:left w:val="none" w:sz="0" w:space="0" w:color="auto"/>
                <w:bottom w:val="none" w:sz="0" w:space="0" w:color="auto"/>
                <w:right w:val="none" w:sz="0" w:space="0" w:color="auto"/>
              </w:divBdr>
            </w:div>
            <w:div w:id="304773132">
              <w:marLeft w:val="0"/>
              <w:marRight w:val="0"/>
              <w:marTop w:val="0"/>
              <w:marBottom w:val="0"/>
              <w:divBdr>
                <w:top w:val="none" w:sz="0" w:space="0" w:color="auto"/>
                <w:left w:val="none" w:sz="0" w:space="0" w:color="auto"/>
                <w:bottom w:val="none" w:sz="0" w:space="0" w:color="auto"/>
                <w:right w:val="none" w:sz="0" w:space="0" w:color="auto"/>
              </w:divBdr>
            </w:div>
            <w:div w:id="12927338">
              <w:marLeft w:val="0"/>
              <w:marRight w:val="0"/>
              <w:marTop w:val="0"/>
              <w:marBottom w:val="0"/>
              <w:divBdr>
                <w:top w:val="none" w:sz="0" w:space="0" w:color="auto"/>
                <w:left w:val="none" w:sz="0" w:space="0" w:color="auto"/>
                <w:bottom w:val="none" w:sz="0" w:space="0" w:color="auto"/>
                <w:right w:val="none" w:sz="0" w:space="0" w:color="auto"/>
              </w:divBdr>
            </w:div>
            <w:div w:id="198786627">
              <w:marLeft w:val="0"/>
              <w:marRight w:val="0"/>
              <w:marTop w:val="0"/>
              <w:marBottom w:val="0"/>
              <w:divBdr>
                <w:top w:val="none" w:sz="0" w:space="0" w:color="auto"/>
                <w:left w:val="none" w:sz="0" w:space="0" w:color="auto"/>
                <w:bottom w:val="none" w:sz="0" w:space="0" w:color="auto"/>
                <w:right w:val="none" w:sz="0" w:space="0" w:color="auto"/>
              </w:divBdr>
            </w:div>
            <w:div w:id="708182754">
              <w:marLeft w:val="0"/>
              <w:marRight w:val="0"/>
              <w:marTop w:val="0"/>
              <w:marBottom w:val="0"/>
              <w:divBdr>
                <w:top w:val="none" w:sz="0" w:space="0" w:color="auto"/>
                <w:left w:val="none" w:sz="0" w:space="0" w:color="auto"/>
                <w:bottom w:val="none" w:sz="0" w:space="0" w:color="auto"/>
                <w:right w:val="none" w:sz="0" w:space="0" w:color="auto"/>
              </w:divBdr>
            </w:div>
            <w:div w:id="841359983">
              <w:marLeft w:val="0"/>
              <w:marRight w:val="0"/>
              <w:marTop w:val="0"/>
              <w:marBottom w:val="0"/>
              <w:divBdr>
                <w:top w:val="none" w:sz="0" w:space="0" w:color="auto"/>
                <w:left w:val="none" w:sz="0" w:space="0" w:color="auto"/>
                <w:bottom w:val="none" w:sz="0" w:space="0" w:color="auto"/>
                <w:right w:val="none" w:sz="0" w:space="0" w:color="auto"/>
              </w:divBdr>
            </w:div>
            <w:div w:id="220337668">
              <w:marLeft w:val="0"/>
              <w:marRight w:val="0"/>
              <w:marTop w:val="0"/>
              <w:marBottom w:val="0"/>
              <w:divBdr>
                <w:top w:val="none" w:sz="0" w:space="0" w:color="auto"/>
                <w:left w:val="none" w:sz="0" w:space="0" w:color="auto"/>
                <w:bottom w:val="none" w:sz="0" w:space="0" w:color="auto"/>
                <w:right w:val="none" w:sz="0" w:space="0" w:color="auto"/>
              </w:divBdr>
            </w:div>
            <w:div w:id="316618426">
              <w:marLeft w:val="0"/>
              <w:marRight w:val="0"/>
              <w:marTop w:val="0"/>
              <w:marBottom w:val="0"/>
              <w:divBdr>
                <w:top w:val="none" w:sz="0" w:space="0" w:color="auto"/>
                <w:left w:val="none" w:sz="0" w:space="0" w:color="auto"/>
                <w:bottom w:val="none" w:sz="0" w:space="0" w:color="auto"/>
                <w:right w:val="none" w:sz="0" w:space="0" w:color="auto"/>
              </w:divBdr>
            </w:div>
            <w:div w:id="161118528">
              <w:marLeft w:val="0"/>
              <w:marRight w:val="0"/>
              <w:marTop w:val="0"/>
              <w:marBottom w:val="0"/>
              <w:divBdr>
                <w:top w:val="none" w:sz="0" w:space="0" w:color="auto"/>
                <w:left w:val="none" w:sz="0" w:space="0" w:color="auto"/>
                <w:bottom w:val="none" w:sz="0" w:space="0" w:color="auto"/>
                <w:right w:val="none" w:sz="0" w:space="0" w:color="auto"/>
              </w:divBdr>
            </w:div>
            <w:div w:id="790250827">
              <w:marLeft w:val="0"/>
              <w:marRight w:val="0"/>
              <w:marTop w:val="0"/>
              <w:marBottom w:val="0"/>
              <w:divBdr>
                <w:top w:val="none" w:sz="0" w:space="0" w:color="auto"/>
                <w:left w:val="none" w:sz="0" w:space="0" w:color="auto"/>
                <w:bottom w:val="none" w:sz="0" w:space="0" w:color="auto"/>
                <w:right w:val="none" w:sz="0" w:space="0" w:color="auto"/>
              </w:divBdr>
            </w:div>
            <w:div w:id="1564099049">
              <w:marLeft w:val="0"/>
              <w:marRight w:val="0"/>
              <w:marTop w:val="0"/>
              <w:marBottom w:val="0"/>
              <w:divBdr>
                <w:top w:val="none" w:sz="0" w:space="0" w:color="auto"/>
                <w:left w:val="none" w:sz="0" w:space="0" w:color="auto"/>
                <w:bottom w:val="none" w:sz="0" w:space="0" w:color="auto"/>
                <w:right w:val="none" w:sz="0" w:space="0" w:color="auto"/>
              </w:divBdr>
            </w:div>
            <w:div w:id="291405813">
              <w:marLeft w:val="0"/>
              <w:marRight w:val="0"/>
              <w:marTop w:val="0"/>
              <w:marBottom w:val="0"/>
              <w:divBdr>
                <w:top w:val="none" w:sz="0" w:space="0" w:color="auto"/>
                <w:left w:val="none" w:sz="0" w:space="0" w:color="auto"/>
                <w:bottom w:val="none" w:sz="0" w:space="0" w:color="auto"/>
                <w:right w:val="none" w:sz="0" w:space="0" w:color="auto"/>
              </w:divBdr>
            </w:div>
            <w:div w:id="449781803">
              <w:marLeft w:val="0"/>
              <w:marRight w:val="0"/>
              <w:marTop w:val="0"/>
              <w:marBottom w:val="0"/>
              <w:divBdr>
                <w:top w:val="none" w:sz="0" w:space="0" w:color="auto"/>
                <w:left w:val="none" w:sz="0" w:space="0" w:color="auto"/>
                <w:bottom w:val="none" w:sz="0" w:space="0" w:color="auto"/>
                <w:right w:val="none" w:sz="0" w:space="0" w:color="auto"/>
              </w:divBdr>
            </w:div>
            <w:div w:id="342442216">
              <w:marLeft w:val="0"/>
              <w:marRight w:val="0"/>
              <w:marTop w:val="0"/>
              <w:marBottom w:val="0"/>
              <w:divBdr>
                <w:top w:val="none" w:sz="0" w:space="0" w:color="auto"/>
                <w:left w:val="none" w:sz="0" w:space="0" w:color="auto"/>
                <w:bottom w:val="none" w:sz="0" w:space="0" w:color="auto"/>
                <w:right w:val="none" w:sz="0" w:space="0" w:color="auto"/>
              </w:divBdr>
            </w:div>
            <w:div w:id="331379445">
              <w:marLeft w:val="0"/>
              <w:marRight w:val="0"/>
              <w:marTop w:val="0"/>
              <w:marBottom w:val="0"/>
              <w:divBdr>
                <w:top w:val="none" w:sz="0" w:space="0" w:color="auto"/>
                <w:left w:val="none" w:sz="0" w:space="0" w:color="auto"/>
                <w:bottom w:val="none" w:sz="0" w:space="0" w:color="auto"/>
                <w:right w:val="none" w:sz="0" w:space="0" w:color="auto"/>
              </w:divBdr>
            </w:div>
            <w:div w:id="1407995765">
              <w:marLeft w:val="0"/>
              <w:marRight w:val="0"/>
              <w:marTop w:val="0"/>
              <w:marBottom w:val="0"/>
              <w:divBdr>
                <w:top w:val="none" w:sz="0" w:space="0" w:color="auto"/>
                <w:left w:val="none" w:sz="0" w:space="0" w:color="auto"/>
                <w:bottom w:val="none" w:sz="0" w:space="0" w:color="auto"/>
                <w:right w:val="none" w:sz="0" w:space="0" w:color="auto"/>
              </w:divBdr>
            </w:div>
            <w:div w:id="1299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496506356">
      <w:bodyDiv w:val="1"/>
      <w:marLeft w:val="0"/>
      <w:marRight w:val="0"/>
      <w:marTop w:val="0"/>
      <w:marBottom w:val="0"/>
      <w:divBdr>
        <w:top w:val="none" w:sz="0" w:space="0" w:color="auto"/>
        <w:left w:val="none" w:sz="0" w:space="0" w:color="auto"/>
        <w:bottom w:val="none" w:sz="0" w:space="0" w:color="auto"/>
        <w:right w:val="none" w:sz="0" w:space="0" w:color="auto"/>
      </w:divBdr>
      <w:divsChild>
        <w:div w:id="920872844">
          <w:marLeft w:val="0"/>
          <w:marRight w:val="0"/>
          <w:marTop w:val="0"/>
          <w:marBottom w:val="0"/>
          <w:divBdr>
            <w:top w:val="none" w:sz="0" w:space="0" w:color="auto"/>
            <w:left w:val="none" w:sz="0" w:space="0" w:color="auto"/>
            <w:bottom w:val="none" w:sz="0" w:space="0" w:color="auto"/>
            <w:right w:val="none" w:sz="0" w:space="0" w:color="auto"/>
          </w:divBdr>
          <w:divsChild>
            <w:div w:id="165957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1055638" TargetMode="External"/><Relationship Id="rId18" Type="http://schemas.openxmlformats.org/officeDocument/2006/relationships/hyperlink" Target="http://nakamotostudies.org/wp-content/uploads/2018/03/bitcoin.pdf" TargetMode="External"/><Relationship Id="rId26" Type="http://schemas.openxmlformats.org/officeDocument/2006/relationships/hyperlink" Target="https://www.tendermint.com/docs/introduction/what-is-tendermint.html" TargetMode="External"/><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17" Type="http://schemas.openxmlformats.org/officeDocument/2006/relationships/hyperlink" Target="https://www.activism.net/cypherpunk/manifesto.html" TargetMode="External"/><Relationship Id="rId25" Type="http://schemas.openxmlformats.org/officeDocument/2006/relationships/image" Target="media/image3.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ryptome.org/0001/assange-cpunks.htm" TargetMode="External"/><Relationship Id="rId20" Type="http://schemas.openxmlformats.org/officeDocument/2006/relationships/hyperlink" Target="http://nakamotostudies.org/wp-content/uploads/2018/03/bitcoin.pdf" TargetMode="External"/><Relationship Id="rId29" Type="http://schemas.openxmlformats.org/officeDocument/2006/relationships/hyperlink" Target="https://studio3t.com/knowledge-base/articles/sql-que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jhu.edu/~rubin/courses/sp03/papers/diffie.hellman.pdf" TargetMode="External"/><Relationship Id="rId24" Type="http://schemas.openxmlformats.org/officeDocument/2006/relationships/image" Target="media/image2.png"/><Relationship Id="rId32"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gchq.gov.uk/sites/default/files/document_files/CESG_Research_Report_No_3006_0.pdf" TargetMode="External"/><Relationship Id="rId23" Type="http://schemas.openxmlformats.org/officeDocument/2006/relationships/hyperlink" Target="http://docs.bigchaindb.com/en/latest/decentralized.html" TargetMode="External"/><Relationship Id="rId28" Type="http://schemas.openxmlformats.org/officeDocument/2006/relationships/hyperlink" Target="https://docs.bigchaindb.com/en/latest/query.html" TargetMode="External"/><Relationship Id="rId10" Type="http://schemas.openxmlformats.org/officeDocument/2006/relationships/hyperlink" Target="https://www.bigchaindb.com/" TargetMode="External"/><Relationship Id="rId19" Type="http://schemas.openxmlformats.org/officeDocument/2006/relationships/hyperlink" Target="http://nakamotostudies.org/wp-content/uploads/2018/03/bitcoin.pdf" TargetMode="External"/><Relationship Id="rId31" Type="http://schemas.openxmlformats.org/officeDocument/2006/relationships/hyperlink" Target="file:///C:\dev\DS7349BlockChain\BigChainDBProject_PythonDriver.pdf" TargetMode="External"/><Relationship Id="rId4" Type="http://schemas.openxmlformats.org/officeDocument/2006/relationships/settings" Target="settings.xml"/><Relationship Id="rId9" Type="http://schemas.openxmlformats.org/officeDocument/2006/relationships/hyperlink" Target="https://blockchainhub.net/blockchains-and-distributed-ledger-technologies-in-general/" TargetMode="External"/><Relationship Id="rId14" Type="http://schemas.openxmlformats.org/officeDocument/2006/relationships/hyperlink" Target="https://ieeexplore.ieee.org/document/1055638" TargetMode="External"/><Relationship Id="rId22" Type="http://schemas.openxmlformats.org/officeDocument/2006/relationships/hyperlink" Target="https://www.bigchaindb.com/" TargetMode="External"/><Relationship Id="rId27" Type="http://schemas.openxmlformats.org/officeDocument/2006/relationships/image" Target="media/image4.png"/><Relationship Id="rId30" Type="http://schemas.openxmlformats.org/officeDocument/2006/relationships/hyperlink" Target="file:///C:\dev\DS7349BlockChain\BigchainDB\BigChainDBProject_AWSImplementation.pdf" TargetMode="External"/><Relationship Id="rId35" Type="http://schemas.openxmlformats.org/officeDocument/2006/relationships/theme" Target="theme/theme1.xml"/><Relationship Id="rId8" Type="http://schemas.openxmlformats.org/officeDocument/2006/relationships/hyperlink" Target="https://blockgeeks.com/guides/what-is-blockchain-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B0966-0601-4271-AEC6-7EAC7D1B66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8</Pages>
  <Words>5793</Words>
  <Characters>3302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74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12</cp:revision>
  <cp:lastPrinted>2012-08-02T18:53:00Z</cp:lastPrinted>
  <dcterms:created xsi:type="dcterms:W3CDTF">2019-03-31T15:37:00Z</dcterms:created>
  <dcterms:modified xsi:type="dcterms:W3CDTF">2019-03-31T22:55:00Z</dcterms:modified>
</cp:coreProperties>
</file>